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1BB0DA" w14:textId="10D6DBFC" w:rsidR="000A7514" w:rsidRPr="000A7514" w:rsidRDefault="00FD07B2" w:rsidP="000A7514">
      <w:pPr>
        <w:pStyle w:val="1"/>
        <w:ind w:left="360"/>
        <w:jc w:val="center"/>
        <w:rPr>
          <w:rFonts w:cstheme="minorHAnsi"/>
          <w:color w:val="7C380A"/>
          <w:sz w:val="36"/>
          <w:szCs w:val="36"/>
          <w:lang w:val="bg-BG"/>
        </w:rPr>
      </w:pPr>
      <w:r>
        <w:rPr>
          <w:rFonts w:cstheme="minorHAnsi"/>
          <w:color w:val="7C380A"/>
          <w:sz w:val="36"/>
          <w:szCs w:val="36"/>
        </w:rPr>
        <w:t xml:space="preserve">Exercise: </w:t>
      </w:r>
      <w:r w:rsidR="00120397" w:rsidRPr="002454DE">
        <w:rPr>
          <w:rFonts w:cstheme="minorHAnsi"/>
          <w:color w:val="7C380A"/>
          <w:sz w:val="36"/>
          <w:szCs w:val="36"/>
        </w:rPr>
        <w:t xml:space="preserve">JS </w:t>
      </w:r>
      <w:r w:rsidR="000E7167">
        <w:rPr>
          <w:rFonts w:cstheme="minorHAnsi"/>
          <w:color w:val="7C380A"/>
          <w:sz w:val="36"/>
          <w:szCs w:val="36"/>
        </w:rPr>
        <w:t>Fundamentals</w:t>
      </w:r>
    </w:p>
    <w:p w14:paraId="57AF51EB" w14:textId="1D06E896" w:rsidR="0057491C" w:rsidRDefault="0057491C" w:rsidP="00CC1C7F">
      <w:pPr>
        <w:pStyle w:val="Body"/>
        <w:ind w:left="360"/>
        <w:jc w:val="center"/>
        <w:rPr>
          <w:rStyle w:val="a9"/>
          <w:noProof/>
          <w:color w:val="auto"/>
          <w:u w:val="none"/>
        </w:rPr>
      </w:pPr>
      <w:r>
        <w:rPr>
          <w:rFonts w:asciiTheme="minorHAnsi" w:hAnsiTheme="minorHAnsi" w:cstheme="minorHAnsi"/>
        </w:rPr>
        <w:t>Exercise</w:t>
      </w:r>
      <w:r w:rsidRPr="00826FB6">
        <w:rPr>
          <w:rFonts w:asciiTheme="minorHAnsi" w:hAnsiTheme="minorHAnsi" w:cstheme="minorHAnsi"/>
        </w:rPr>
        <w:t xml:space="preserve"> problems for the </w:t>
      </w:r>
      <w:hyperlink r:id="rId11" w:history="1">
        <w:r w:rsidRPr="005014A9">
          <w:rPr>
            <w:rStyle w:val="a9"/>
            <w:rFonts w:asciiTheme="minorHAnsi" w:hAnsiTheme="minorHAnsi" w:cstheme="minorHAnsi"/>
          </w:rPr>
          <w:t>"</w:t>
        </w:r>
        <w:r w:rsidRPr="005014A9">
          <w:rPr>
            <w:rStyle w:val="a9"/>
          </w:rPr>
          <w:t>Back-End Technologies Basics</w:t>
        </w:r>
        <w:r w:rsidRPr="005014A9">
          <w:rPr>
            <w:rStyle w:val="a9"/>
            <w:rFonts w:asciiTheme="minorHAnsi" w:hAnsiTheme="minorHAnsi" w:cstheme="minorHAnsi"/>
          </w:rPr>
          <w:t>"</w:t>
        </w:r>
      </w:hyperlink>
      <w:r w:rsidRPr="00826FB6">
        <w:rPr>
          <w:rFonts w:asciiTheme="minorHAnsi" w:hAnsiTheme="minorHAnsi" w:cstheme="minorHAnsi"/>
        </w:rPr>
        <w:t xml:space="preserve"> Course @ </w:t>
      </w:r>
      <w:r w:rsidRPr="00826FB6">
        <w:rPr>
          <w:rFonts w:asciiTheme="minorHAnsi" w:hAnsiTheme="minorHAnsi" w:cstheme="minorHAnsi"/>
          <w:noProof/>
        </w:rPr>
        <w:t>SoftUni</w:t>
      </w:r>
      <w:r w:rsidRPr="00826FB6">
        <w:rPr>
          <w:rFonts w:asciiTheme="minorHAnsi" w:hAnsiTheme="minorHAnsi" w:cstheme="minorHAnsi"/>
        </w:rPr>
        <w:t xml:space="preserve">. </w:t>
      </w:r>
      <w:r>
        <w:rPr>
          <w:rFonts w:asciiTheme="minorHAnsi" w:hAnsiTheme="minorHAnsi" w:cstheme="minorHAnsi"/>
        </w:rPr>
        <w:br/>
      </w:r>
      <w:r w:rsidRPr="0060451E">
        <w:rPr>
          <w:noProof/>
        </w:rPr>
        <w:t xml:space="preserve">You can check your solutions in </w:t>
      </w:r>
      <w:hyperlink r:id="rId12" w:history="1">
        <w:r w:rsidRPr="00DD0EDC">
          <w:rPr>
            <w:rStyle w:val="a9"/>
            <w:noProof/>
          </w:rPr>
          <w:t>Judge</w:t>
        </w:r>
      </w:hyperlink>
      <w:r w:rsidRPr="00CA2A55">
        <w:rPr>
          <w:rStyle w:val="a9"/>
          <w:noProof/>
          <w:color w:val="auto"/>
          <w:u w:val="none"/>
        </w:rPr>
        <w:t>.</w:t>
      </w:r>
    </w:p>
    <w:p w14:paraId="1A05235F" w14:textId="77777777" w:rsidR="000E7167" w:rsidRPr="00DD4EA5" w:rsidRDefault="000E7167" w:rsidP="000E7167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cstheme="minorHAnsi"/>
          <w:lang w:val="bg-BG"/>
        </w:rPr>
      </w:pPr>
      <w:r w:rsidRPr="00DD4EA5">
        <w:rPr>
          <w:rFonts w:cstheme="minorHAnsi"/>
        </w:rPr>
        <w:t>Array Rotation</w:t>
      </w:r>
    </w:p>
    <w:p w14:paraId="522AA88F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Write a function that receives an </w:t>
      </w:r>
      <w:r w:rsidRPr="00DD4EA5">
        <w:rPr>
          <w:rFonts w:cstheme="minorHAnsi"/>
          <w:b/>
        </w:rPr>
        <w:t>array</w:t>
      </w:r>
      <w:r w:rsidRPr="00DD4EA5">
        <w:rPr>
          <w:rFonts w:cstheme="minorHAnsi"/>
        </w:rPr>
        <w:t xml:space="preserve"> and the </w:t>
      </w:r>
      <w:r w:rsidRPr="00DD4EA5">
        <w:rPr>
          <w:rFonts w:cstheme="minorHAnsi"/>
          <w:b/>
        </w:rPr>
        <w:t>number of rotations</w:t>
      </w:r>
      <w:r w:rsidRPr="00DD4EA5">
        <w:rPr>
          <w:rFonts w:cstheme="minorHAnsi"/>
        </w:rPr>
        <w:t xml:space="preserve"> you have to perform. </w:t>
      </w:r>
    </w:p>
    <w:p w14:paraId="499166D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Style w:val="jlqj4b"/>
          <w:rFonts w:cstheme="minorHAnsi"/>
          <w:lang w:val="en"/>
        </w:rPr>
        <w:t xml:space="preserve">Note: Depending on the number of rotations, </w:t>
      </w:r>
      <w:r w:rsidRPr="00DD4EA5">
        <w:rPr>
          <w:rStyle w:val="jlqj4b"/>
          <w:rFonts w:cstheme="minorHAnsi"/>
        </w:rPr>
        <w:t xml:space="preserve">the </w:t>
      </w:r>
      <w:r w:rsidRPr="00DD4EA5">
        <w:rPr>
          <w:rStyle w:val="jlqj4b"/>
          <w:rFonts w:cstheme="minorHAnsi"/>
          <w:lang w:val="en"/>
        </w:rPr>
        <w:t>first element goes to the end.</w:t>
      </w:r>
    </w:p>
    <w:p w14:paraId="6A242238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Output</w:t>
      </w:r>
    </w:p>
    <w:p w14:paraId="0741BACE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>Print the resulting array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element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separated by a single space.</w:t>
      </w:r>
    </w:p>
    <w:p w14:paraId="7FA818FE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0E7167" w:rsidRPr="00DD4EA5" w14:paraId="6CC4027D" w14:textId="77777777" w:rsidTr="00AD5E8A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D3D643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CFAA45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4F05240C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A0650E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519670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0E7167" w:rsidRPr="00DD4EA5" w14:paraId="20F80FC5" w14:textId="77777777" w:rsidTr="00AD5E8A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4C6A4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8532BB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B2366A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0E7167" w:rsidRPr="00DD4EA5" w14:paraId="20B32CB1" w14:textId="77777777" w:rsidTr="00AD5E8A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1B841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867E96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B2366A">
              <w:rPr>
                <w:rFonts w:ascii="Consolas" w:hAnsi="Consolas" w:cstheme="minorHAnsi"/>
                <w:color w:val="auto"/>
                <w:shd w:val="clear" w:color="auto" w:fill="FFFFFF"/>
              </w:rPr>
              <w:t>4 15 31 2</w:t>
            </w:r>
          </w:p>
        </w:tc>
      </w:tr>
    </w:tbl>
    <w:p w14:paraId="14C640DE" w14:textId="2EAC6FA0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 xml:space="preserve">Print Every </w:t>
      </w:r>
      <w:r w:rsidR="005142B9">
        <w:rPr>
          <w:rFonts w:cstheme="minorHAnsi"/>
        </w:rPr>
        <w:t>N-th</w:t>
      </w:r>
      <w:r w:rsidRPr="00DD4EA5">
        <w:rPr>
          <w:rFonts w:cstheme="minorHAnsi"/>
        </w:rPr>
        <w:t xml:space="preserve"> Element from an Array </w:t>
      </w:r>
    </w:p>
    <w:p w14:paraId="14B351D4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input</w:t>
      </w:r>
      <w:r w:rsidRPr="00DD4EA5">
        <w:rPr>
          <w:rFonts w:cstheme="minorHAnsi"/>
        </w:rPr>
        <w:t xml:space="preserve"> comes as two parameters – an </w:t>
      </w:r>
      <w:r w:rsidRPr="00DD4EA5">
        <w:rPr>
          <w:rFonts w:cstheme="minorHAnsi"/>
          <w:b/>
        </w:rPr>
        <w:t xml:space="preserve">array of strings </w:t>
      </w:r>
      <w:r w:rsidRPr="00DD4EA5">
        <w:rPr>
          <w:rFonts w:cstheme="minorHAnsi"/>
        </w:rPr>
        <w:t>and a</w:t>
      </w:r>
      <w:r w:rsidRPr="00DD4EA5">
        <w:rPr>
          <w:rFonts w:cstheme="minorHAnsi"/>
          <w:b/>
        </w:rPr>
        <w:t xml:space="preserve"> number</w:t>
      </w:r>
      <w:r w:rsidRPr="00DD4EA5">
        <w:rPr>
          <w:rFonts w:cstheme="minorHAnsi"/>
        </w:rPr>
        <w:t xml:space="preserve">. The second parameter is </w:t>
      </w:r>
      <w:r w:rsidRPr="00786389">
        <w:rPr>
          <w:rFonts w:ascii="Consolas" w:hAnsi="Consolas" w:cstheme="minorHAnsi"/>
          <w:b/>
        </w:rPr>
        <w:t>N</w:t>
      </w:r>
      <w:r w:rsidRPr="00DD4EA5">
        <w:rPr>
          <w:rFonts w:cstheme="minorHAnsi"/>
        </w:rPr>
        <w:t xml:space="preserve"> – </w:t>
      </w:r>
      <w:r w:rsidRPr="00DD4EA5">
        <w:rPr>
          <w:rFonts w:cstheme="minorHAnsi"/>
          <w:b/>
        </w:rPr>
        <w:t>the step</w:t>
      </w:r>
      <w:r w:rsidRPr="00DD4EA5">
        <w:rPr>
          <w:rFonts w:cstheme="minorHAnsi"/>
        </w:rPr>
        <w:t>.</w:t>
      </w:r>
    </w:p>
    <w:p w14:paraId="3E56E8F0" w14:textId="7D4A5DB8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every element on </w:t>
      </w:r>
      <w:r w:rsidRPr="00DD4EA5">
        <w:rPr>
          <w:rFonts w:cstheme="minorHAnsi"/>
          <w:noProof/>
        </w:rPr>
        <w:t xml:space="preserve">the </w:t>
      </w:r>
      <w:r w:rsidRPr="00CC51F4">
        <w:rPr>
          <w:rFonts w:ascii="Consolas" w:hAnsi="Consolas" w:cstheme="minorHAnsi"/>
          <w:b/>
          <w:noProof/>
        </w:rPr>
        <w:t>N</w:t>
      </w:r>
      <w:r w:rsidRPr="00DD4EA5">
        <w:rPr>
          <w:rFonts w:cstheme="minorHAnsi"/>
          <w:b/>
          <w:noProof/>
        </w:rPr>
        <w:t>-th</w:t>
      </w:r>
      <w:r w:rsidRPr="00DD4EA5">
        <w:rPr>
          <w:rFonts w:cstheme="minorHAnsi"/>
          <w:noProof/>
        </w:rPr>
        <w:t xml:space="preserve"> step</w:t>
      </w:r>
      <w:r w:rsidRPr="00DD4EA5">
        <w:rPr>
          <w:rFonts w:cstheme="minorHAnsi"/>
        </w:rPr>
        <w:t xml:space="preserve"> </w:t>
      </w:r>
      <w:r w:rsidRPr="00DD4EA5">
        <w:rPr>
          <w:rFonts w:cstheme="minorHAnsi"/>
          <w:b/>
        </w:rPr>
        <w:t>starting from the first one</w:t>
      </w:r>
      <w:r w:rsidRPr="00DD4EA5">
        <w:rPr>
          <w:rFonts w:cstheme="minorHAnsi"/>
        </w:rPr>
        <w:t xml:space="preserve">. If the step is </w:t>
      </w:r>
      <w:r w:rsidRPr="00CC51F4">
        <w:rPr>
          <w:rStyle w:val="CodeChar"/>
          <w:rFonts w:cstheme="minorHAnsi"/>
        </w:rPr>
        <w:t>3</w:t>
      </w:r>
      <w:r w:rsidRPr="00DD4EA5">
        <w:rPr>
          <w:rFonts w:cstheme="minorHAnsi"/>
        </w:rPr>
        <w:t xml:space="preserve">, you need to return the </w:t>
      </w:r>
      <w:r w:rsidRPr="00DD4EA5">
        <w:rPr>
          <w:rFonts w:cstheme="minorHAnsi"/>
          <w:b/>
        </w:rPr>
        <w:t>1</w:t>
      </w:r>
      <w:r w:rsidR="00CC51F4" w:rsidRPr="00CC51F4">
        <w:rPr>
          <w:rFonts w:cstheme="minorHAnsi"/>
          <w:b/>
          <w:vertAlign w:val="superscript"/>
        </w:rPr>
        <w:t>st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4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, the </w:t>
      </w:r>
      <w:r w:rsidRPr="00DD4EA5">
        <w:rPr>
          <w:rFonts w:cstheme="minorHAnsi"/>
          <w:b/>
        </w:rPr>
        <w:t>7</w:t>
      </w:r>
      <w:r w:rsidR="00CC51F4" w:rsidRPr="00CC51F4">
        <w:rPr>
          <w:rFonts w:cstheme="minorHAnsi"/>
          <w:b/>
          <w:vertAlign w:val="superscript"/>
        </w:rPr>
        <w:t>th</w:t>
      </w:r>
      <w:r w:rsidRPr="00DD4EA5">
        <w:rPr>
          <w:rFonts w:cstheme="minorHAnsi"/>
        </w:rPr>
        <w:t xml:space="preserve"> … and so on, until you reach the end of the array. </w:t>
      </w:r>
    </w:p>
    <w:p w14:paraId="27331E8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</w:t>
      </w:r>
      <w:r w:rsidRPr="00DD4EA5">
        <w:rPr>
          <w:rFonts w:cstheme="minorHAnsi"/>
          <w:b/>
        </w:rPr>
        <w:t>output</w:t>
      </w:r>
      <w:r w:rsidRPr="00DD4EA5">
        <w:rPr>
          <w:rFonts w:cstheme="minorHAnsi"/>
        </w:rPr>
        <w:t xml:space="preserve"> is the </w:t>
      </w:r>
      <w:r w:rsidRPr="00DD4EA5">
        <w:rPr>
          <w:rStyle w:val="ab"/>
          <w:rFonts w:cstheme="minorHAnsi"/>
        </w:rPr>
        <w:t>return</w:t>
      </w:r>
      <w:r w:rsidRPr="00DD4EA5">
        <w:rPr>
          <w:rFonts w:cstheme="minorHAnsi"/>
        </w:rPr>
        <w:t xml:space="preserve"> value of your function and must be an </w:t>
      </w:r>
      <w:r w:rsidRPr="00DD4EA5">
        <w:rPr>
          <w:rFonts w:cstheme="minorHAnsi"/>
          <w:b/>
          <w:bCs/>
        </w:rPr>
        <w:t>array</w:t>
      </w:r>
      <w:r w:rsidRPr="00DD4EA5">
        <w:rPr>
          <w:rFonts w:cstheme="minorHAnsi"/>
        </w:rPr>
        <w:t>.</w:t>
      </w:r>
    </w:p>
    <w:p w14:paraId="6F25C9C5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Example</w:t>
      </w:r>
    </w:p>
    <w:tbl>
      <w:tblPr>
        <w:tblStyle w:val="af"/>
        <w:tblW w:w="1088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2095"/>
      </w:tblGrid>
      <w:tr w:rsidR="000E7167" w:rsidRPr="00DD4EA5" w14:paraId="29AB1539" w14:textId="77777777" w:rsidTr="00AD5E8A">
        <w:tc>
          <w:tcPr>
            <w:tcW w:w="1592" w:type="dxa"/>
            <w:shd w:val="clear" w:color="auto" w:fill="D9D9D9" w:themeFill="background1" w:themeFillShade="D9"/>
          </w:tcPr>
          <w:p w14:paraId="17BA9064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B420FB0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060B81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79832C95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3852555A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A13609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48A2D707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2095" w:type="dxa"/>
            <w:shd w:val="clear" w:color="auto" w:fill="D9D9D9" w:themeFill="background1" w:themeFillShade="D9"/>
          </w:tcPr>
          <w:p w14:paraId="2A2006A1" w14:textId="77777777" w:rsidR="000E7167" w:rsidRPr="00DD4EA5" w:rsidRDefault="000E7167" w:rsidP="00AD5E8A">
            <w:pPr>
              <w:spacing w:before="0" w:after="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DD4EA5">
              <w:rPr>
                <w:rFonts w:cstheme="minorHAnsi"/>
                <w:b/>
                <w:sz w:val="24"/>
                <w:szCs w:val="24"/>
              </w:rPr>
              <w:t>Output</w:t>
            </w:r>
          </w:p>
        </w:tc>
      </w:tr>
      <w:tr w:rsidR="000E7167" w:rsidRPr="00DD4EA5" w14:paraId="55A73659" w14:textId="77777777" w:rsidTr="00AD5E8A">
        <w:tc>
          <w:tcPr>
            <w:tcW w:w="1592" w:type="dxa"/>
          </w:tcPr>
          <w:p w14:paraId="2359F12B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['5', </w:t>
            </w:r>
          </w:p>
          <w:p w14:paraId="4C85C0B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, </w:t>
            </w:r>
          </w:p>
          <w:p w14:paraId="423EC18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31', </w:t>
            </w:r>
          </w:p>
          <w:p w14:paraId="7C93802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4', </w:t>
            </w:r>
          </w:p>
          <w:p w14:paraId="41A955A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noProof/>
              </w:rPr>
              <w:t xml:space="preserve">'20'], </w:t>
            </w:r>
          </w:p>
          <w:p w14:paraId="1846D124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620" w:type="dxa"/>
          </w:tcPr>
          <w:p w14:paraId="6FD208C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A784B2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09A88B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</w:t>
            </w:r>
          </w:p>
          <w:p w14:paraId="637C9FF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asd', </w:t>
            </w:r>
          </w:p>
          <w:p w14:paraId="3F11906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est', </w:t>
            </w:r>
          </w:p>
          <w:p w14:paraId="1FDCEEA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tset'], </w:t>
            </w:r>
          </w:p>
          <w:p w14:paraId="79BC111F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3EE9C2A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530" w:type="dxa"/>
          </w:tcPr>
          <w:p w14:paraId="28DD6C3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18C6060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00" w:type="dxa"/>
          </w:tcPr>
          <w:p w14:paraId="115A352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['1', </w:t>
            </w:r>
          </w:p>
          <w:p w14:paraId="4CB57FFE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'2',</w:t>
            </w:r>
          </w:p>
          <w:p w14:paraId="69FC0BE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3', </w:t>
            </w:r>
          </w:p>
          <w:p w14:paraId="0561E54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4', </w:t>
            </w:r>
          </w:p>
          <w:p w14:paraId="17A5A365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 xml:space="preserve">'5'], </w:t>
            </w:r>
          </w:p>
          <w:p w14:paraId="487A21EC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2366A">
              <w:rPr>
                <w:rFonts w:ascii="Consolas" w:hAnsi="Consolas" w:cstheme="minorHAnsi"/>
                <w:bCs/>
                <w:noProof/>
              </w:rPr>
              <w:t>6</w:t>
            </w:r>
          </w:p>
        </w:tc>
        <w:tc>
          <w:tcPr>
            <w:tcW w:w="2095" w:type="dxa"/>
          </w:tcPr>
          <w:p w14:paraId="10743879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bCs/>
                <w:noProof/>
                <w:sz w:val="24"/>
                <w:szCs w:val="24"/>
              </w:rPr>
            </w:pPr>
            <w:r w:rsidRPr="00B2366A">
              <w:rPr>
                <w:rFonts w:ascii="Consolas" w:hAnsi="Consolas" w:cstheme="minorHAnsi"/>
                <w:bCs/>
                <w:noProof/>
                <w:sz w:val="24"/>
                <w:szCs w:val="24"/>
              </w:rPr>
              <w:t>['1']</w:t>
            </w:r>
          </w:p>
        </w:tc>
      </w:tr>
    </w:tbl>
    <w:p w14:paraId="0ADCDD9C" w14:textId="77777777" w:rsidR="000E7167" w:rsidRPr="00DD4EA5" w:rsidRDefault="000E7167" w:rsidP="000E7167">
      <w:pPr>
        <w:pStyle w:val="3"/>
        <w:rPr>
          <w:rFonts w:cstheme="minorHAnsi"/>
          <w:lang w:val="bg-BG"/>
        </w:rPr>
      </w:pPr>
      <w:r w:rsidRPr="00DD4EA5">
        <w:rPr>
          <w:rFonts w:cstheme="minorHAnsi"/>
        </w:rPr>
        <w:t>Hints</w:t>
      </w:r>
    </w:p>
    <w:p w14:paraId="562E6504" w14:textId="77777777" w:rsidR="000E7167" w:rsidRPr="002B1EC2" w:rsidRDefault="000E7167" w:rsidP="002B1EC2">
      <w:pPr>
        <w:rPr>
          <w:rFonts w:cstheme="minorHAnsi"/>
          <w:lang w:val="bg-BG"/>
        </w:rPr>
      </w:pPr>
      <w:r w:rsidRPr="002B1EC2">
        <w:rPr>
          <w:rFonts w:cstheme="minorHAnsi"/>
          <w:b/>
        </w:rPr>
        <w:t>Return all the elements</w:t>
      </w:r>
      <w:r w:rsidRPr="002B1EC2">
        <w:rPr>
          <w:rFonts w:cstheme="minorHAnsi"/>
        </w:rPr>
        <w:t xml:space="preserve"> with</w:t>
      </w:r>
      <w:r w:rsidRPr="002B1EC2">
        <w:rPr>
          <w:rFonts w:cstheme="minorHAnsi"/>
          <w:noProof/>
        </w:rPr>
        <w:t xml:space="preserve"> </w:t>
      </w:r>
      <w:r w:rsidRPr="002B1EC2">
        <w:rPr>
          <w:rStyle w:val="CodeChar"/>
          <w:rFonts w:asciiTheme="minorHAnsi" w:hAnsiTheme="minorHAnsi" w:cstheme="minorHAnsi"/>
        </w:rPr>
        <w:t>for</w:t>
      </w:r>
      <w:r w:rsidRPr="002B1EC2">
        <w:rPr>
          <w:rFonts w:cstheme="minorHAnsi"/>
        </w:rPr>
        <w:t xml:space="preserve"> loop, </w:t>
      </w:r>
      <w:r w:rsidRPr="002B1EC2">
        <w:rPr>
          <w:rFonts w:cstheme="minorHAnsi"/>
          <w:b/>
        </w:rPr>
        <w:t>incrementing</w:t>
      </w:r>
      <w:r w:rsidRPr="002B1EC2">
        <w:rPr>
          <w:rFonts w:cstheme="minorHAnsi"/>
        </w:rPr>
        <w:t xml:space="preserve"> the </w:t>
      </w:r>
      <w:r w:rsidRPr="002B1EC2">
        <w:rPr>
          <w:rFonts w:cstheme="minorHAnsi"/>
          <w:b/>
        </w:rPr>
        <w:t xml:space="preserve">loop variable </w:t>
      </w:r>
      <w:r w:rsidRPr="002B1EC2">
        <w:rPr>
          <w:rFonts w:cstheme="minorHAnsi"/>
        </w:rPr>
        <w:t xml:space="preserve">with the value of the </w:t>
      </w:r>
      <w:r w:rsidRPr="002B1EC2">
        <w:rPr>
          <w:rStyle w:val="CodeChar"/>
          <w:rFonts w:asciiTheme="minorHAnsi" w:hAnsiTheme="minorHAnsi" w:cstheme="minorHAnsi"/>
        </w:rPr>
        <w:t>step</w:t>
      </w:r>
      <w:r w:rsidRPr="002B1EC2">
        <w:rPr>
          <w:rFonts w:cstheme="minorHAnsi"/>
          <w:noProof/>
        </w:rPr>
        <w:t xml:space="preserve"> </w:t>
      </w:r>
      <w:r w:rsidRPr="002B1EC2">
        <w:rPr>
          <w:rFonts w:cstheme="minorHAnsi"/>
        </w:rPr>
        <w:t>variable.</w:t>
      </w:r>
    </w:p>
    <w:p w14:paraId="4CE61EE6" w14:textId="77777777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List of Names</w:t>
      </w:r>
    </w:p>
    <w:p w14:paraId="333C2C3B" w14:textId="77777777" w:rsidR="000E7167" w:rsidRPr="00DD4EA5" w:rsidRDefault="000E7167" w:rsidP="000E7167">
      <w:pPr>
        <w:rPr>
          <w:rFonts w:eastAsia="Calibri" w:cstheme="minorHAnsi"/>
        </w:rPr>
      </w:pPr>
      <w:r w:rsidRPr="00DD4EA5">
        <w:rPr>
          <w:rFonts w:eastAsia="Calibri" w:cstheme="minorHAnsi"/>
        </w:rPr>
        <w:t xml:space="preserve">You will receive an </w:t>
      </w:r>
      <w:r w:rsidRPr="00DD4EA5">
        <w:rPr>
          <w:rFonts w:eastAsia="Calibri" w:cstheme="minorHAnsi"/>
          <w:b/>
        </w:rPr>
        <w:t>array of names</w:t>
      </w:r>
      <w:r w:rsidRPr="00DD4EA5">
        <w:rPr>
          <w:rFonts w:eastAsia="Calibri" w:cstheme="minorHAnsi"/>
        </w:rPr>
        <w:t xml:space="preserve">. Sort them </w:t>
      </w:r>
      <w:r w:rsidRPr="00DD4EA5">
        <w:rPr>
          <w:rFonts w:eastAsia="Calibri" w:cstheme="minorHAnsi"/>
          <w:b/>
          <w:bCs/>
        </w:rPr>
        <w:t>alphabetically in ascending order</w:t>
      </w:r>
      <w:r w:rsidRPr="00DD4EA5">
        <w:rPr>
          <w:rFonts w:eastAsia="Calibri" w:cstheme="minorHAnsi"/>
        </w:rPr>
        <w:t xml:space="preserve"> and print a numbered list of all the names, each on a new line.</w:t>
      </w:r>
    </w:p>
    <w:p w14:paraId="2679A2A2" w14:textId="77777777" w:rsidR="000E7167" w:rsidRPr="00DD4EA5" w:rsidRDefault="000E7167" w:rsidP="000E7167">
      <w:pPr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0E7167" w:rsidRPr="00DD4EA5" w14:paraId="6A49D12C" w14:textId="77777777" w:rsidTr="00AD5E8A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2360FA78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lastRenderedPageBreak/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5A758A5C" w14:textId="77777777" w:rsidR="000E7167" w:rsidRPr="00DD4EA5" w:rsidRDefault="000E7167" w:rsidP="00AD5E8A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DD4EA5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0E7167" w:rsidRPr="00DD4EA5" w14:paraId="4F001459" w14:textId="77777777" w:rsidTr="00AD5E8A">
        <w:trPr>
          <w:trHeight w:val="1113"/>
        </w:trPr>
        <w:tc>
          <w:tcPr>
            <w:tcW w:w="1668" w:type="dxa"/>
          </w:tcPr>
          <w:p w14:paraId="2CEA7873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3A1BAA18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1.Bob</w:t>
            </w:r>
          </w:p>
          <w:p w14:paraId="52593E26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2.Christina</w:t>
            </w:r>
          </w:p>
          <w:p w14:paraId="44B21311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sz w:val="22"/>
                <w:szCs w:val="22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3.Ema</w:t>
            </w:r>
          </w:p>
          <w:p w14:paraId="7E925627" w14:textId="77777777" w:rsidR="000E7167" w:rsidRPr="00B2366A" w:rsidRDefault="000E7167" w:rsidP="00AD5E8A">
            <w:pPr>
              <w:spacing w:before="0" w:after="0"/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B2366A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51196FAD" w14:textId="77777777" w:rsidR="000E7167" w:rsidRPr="00DD4EA5" w:rsidRDefault="000E7167" w:rsidP="000E7167">
      <w:pPr>
        <w:keepNext/>
        <w:keepLines/>
        <w:spacing w:before="120" w:after="80"/>
        <w:outlineLvl w:val="2"/>
        <w:rPr>
          <w:rFonts w:eastAsia="Times New Roman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="Times New Roman" w:cstheme="minorHAnsi"/>
          <w:b/>
          <w:color w:val="8F400B"/>
          <w:sz w:val="32"/>
          <w:szCs w:val="32"/>
        </w:rPr>
        <w:t>Hints</w:t>
      </w:r>
    </w:p>
    <w:p w14:paraId="57DE156A" w14:textId="77777777" w:rsidR="000E7167" w:rsidRPr="006E3526" w:rsidRDefault="000E7167" w:rsidP="006E3526">
      <w:pPr>
        <w:rPr>
          <w:rFonts w:eastAsia="Calibri" w:cstheme="minorHAnsi"/>
          <w:lang w:val="bg-BG"/>
        </w:rPr>
      </w:pPr>
      <w:r w:rsidRPr="006E3526">
        <w:rPr>
          <w:rFonts w:eastAsia="Calibri" w:cstheme="minorHAnsi"/>
        </w:rPr>
        <w:t xml:space="preserve">The </w:t>
      </w:r>
      <w:r w:rsidRPr="006E3526">
        <w:rPr>
          <w:rFonts w:eastAsia="Calibri" w:cstheme="minorHAnsi"/>
          <w:b/>
          <w:noProof/>
        </w:rPr>
        <w:t xml:space="preserve">sort </w:t>
      </w:r>
      <w:r w:rsidRPr="006E3526">
        <w:rPr>
          <w:rFonts w:cstheme="minorHAnsi"/>
          <w:b/>
          <w:bCs/>
        </w:rPr>
        <w:t>function</w:t>
      </w:r>
      <w:r w:rsidRPr="006E3526">
        <w:rPr>
          <w:rFonts w:cstheme="minorHAnsi"/>
        </w:rPr>
        <w:t xml:space="preserve"> </w:t>
      </w:r>
      <w:r w:rsidRPr="006E3526">
        <w:rPr>
          <w:rFonts w:eastAsia="Calibri" w:cstheme="minorHAnsi"/>
        </w:rPr>
        <w:t>rearranges the array in ascending order</w:t>
      </w:r>
    </w:p>
    <w:p w14:paraId="7DE86DFA" w14:textId="77777777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Sorting Numbers</w:t>
      </w:r>
    </w:p>
    <w:p w14:paraId="58D0144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lang w:val="bg-BG"/>
        </w:rPr>
      </w:pPr>
      <w:r w:rsidRPr="00DD4EA5">
        <w:rPr>
          <w:rFonts w:asciiTheme="minorHAnsi" w:hAnsiTheme="minorHAnsi" w:cstheme="minorHAnsi"/>
        </w:rPr>
        <w:t xml:space="preserve">Write a function that sorts an </w:t>
      </w:r>
      <w:r w:rsidRPr="00DD4EA5">
        <w:rPr>
          <w:rFonts w:asciiTheme="minorHAnsi" w:hAnsiTheme="minorHAnsi" w:cstheme="minorHAnsi"/>
          <w:b/>
        </w:rPr>
        <w:t>array of numbers</w:t>
      </w:r>
      <w:r w:rsidRPr="00DD4EA5">
        <w:rPr>
          <w:rFonts w:asciiTheme="minorHAnsi" w:hAnsiTheme="minorHAnsi" w:cstheme="minorHAnsi"/>
        </w:rPr>
        <w:t xml:space="preserve"> so that the first element is the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second is the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the third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smallest</w:t>
      </w:r>
      <w:r w:rsidRPr="00DD4EA5">
        <w:rPr>
          <w:rFonts w:asciiTheme="minorHAnsi" w:hAnsiTheme="minorHAnsi" w:cstheme="minorHAnsi"/>
        </w:rPr>
        <w:t xml:space="preserve"> one, the fourth is the </w:t>
      </w:r>
      <w:r w:rsidRPr="00DD4EA5">
        <w:rPr>
          <w:rFonts w:asciiTheme="minorHAnsi" w:hAnsiTheme="minorHAnsi" w:cstheme="minorHAnsi"/>
          <w:b/>
        </w:rPr>
        <w:t>second</w:t>
      </w:r>
      <w:r w:rsidRPr="00DD4EA5">
        <w:rPr>
          <w:rFonts w:asciiTheme="minorHAnsi" w:hAnsiTheme="minorHAnsi" w:cstheme="minorHAnsi"/>
        </w:rPr>
        <w:t xml:space="preserve"> </w:t>
      </w:r>
      <w:r w:rsidRPr="00DD4EA5">
        <w:rPr>
          <w:rFonts w:asciiTheme="minorHAnsi" w:hAnsiTheme="minorHAnsi" w:cstheme="minorHAnsi"/>
          <w:b/>
        </w:rPr>
        <w:t>biggest</w:t>
      </w:r>
      <w:r w:rsidRPr="00DD4EA5">
        <w:rPr>
          <w:rFonts w:asciiTheme="minorHAnsi" w:hAnsiTheme="minorHAnsi" w:cstheme="minorHAnsi"/>
        </w:rPr>
        <w:t xml:space="preserve"> one, and so on. </w:t>
      </w:r>
    </w:p>
    <w:p w14:paraId="41A7607B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hAnsiTheme="minorHAnsi" w:cstheme="minorHAnsi"/>
          <w:b/>
          <w:bCs/>
        </w:rPr>
        <w:t>Return</w:t>
      </w:r>
      <w:r w:rsidRPr="00DD4EA5">
        <w:rPr>
          <w:rFonts w:asciiTheme="minorHAnsi" w:hAnsiTheme="minorHAnsi" w:cstheme="minorHAnsi"/>
        </w:rPr>
        <w:t xml:space="preserve"> the resulting array.</w:t>
      </w:r>
    </w:p>
    <w:p w14:paraId="4D2D235A" w14:textId="77777777" w:rsidR="000E7167" w:rsidRPr="00DD4EA5" w:rsidRDefault="000E7167" w:rsidP="000E7167">
      <w:pPr>
        <w:pStyle w:val="Body"/>
        <w:rPr>
          <w:rFonts w:asciiTheme="minorHAnsi" w:hAnsiTheme="minorHAnsi" w:cstheme="minorHAnsi"/>
          <w:noProof/>
          <w:lang w:val="bg-BG"/>
        </w:rPr>
      </w:pPr>
      <w:r w:rsidRPr="00DD4EA5">
        <w:rPr>
          <w:rFonts w:asciiTheme="minorHAnsi" w:eastAsia="Times New Roman" w:hAnsiTheme="minorHAnsi" w:cstheme="minorHAnsi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0E7167" w:rsidRPr="00DD4EA5" w14:paraId="6A981839" w14:textId="77777777" w:rsidTr="00AD5E8A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B21746" w14:textId="77777777" w:rsidR="000E7167" w:rsidRPr="00DD4EA5" w:rsidRDefault="000E7167" w:rsidP="00AD5E8A">
            <w:pPr>
              <w:pStyle w:val="Body"/>
              <w:spacing w:after="0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33C1A1" w14:textId="77777777" w:rsidR="000E7167" w:rsidRPr="00DD4EA5" w:rsidRDefault="000E7167" w:rsidP="00AD5E8A">
            <w:pPr>
              <w:pStyle w:val="Body"/>
              <w:spacing w:after="0" w:line="240" w:lineRule="auto"/>
              <w:jc w:val="center"/>
              <w:rPr>
                <w:rFonts w:asciiTheme="minorHAnsi" w:hAnsiTheme="minorHAnsi" w:cstheme="minorHAnsi"/>
                <w:b/>
              </w:rPr>
            </w:pPr>
            <w:r w:rsidRPr="00DD4EA5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0E7167" w:rsidRPr="00DD4EA5" w14:paraId="0F2F12AD" w14:textId="77777777" w:rsidTr="00AD5E8A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E641A2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D885" w14:textId="77777777" w:rsidR="000E7167" w:rsidRPr="00B2366A" w:rsidRDefault="000E7167" w:rsidP="00AD5E8A">
            <w:pPr>
              <w:pStyle w:val="Body"/>
              <w:spacing w:after="0" w:line="240" w:lineRule="auto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eastAsia="Consolas" w:hAnsi="Consolas" w:cstheme="minorHAnsi"/>
                <w:noProof/>
              </w:rPr>
              <w:t>[-3, 65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1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6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>3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</w:t>
            </w:r>
            <w:r w:rsidRPr="00B2366A">
              <w:rPr>
                <w:rFonts w:ascii="Consolas" w:eastAsia="Consolas" w:hAnsi="Consolas" w:cstheme="minorHAnsi"/>
                <w:noProof/>
              </w:rPr>
              <w:t xml:space="preserve">56, 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8</w:t>
            </w:r>
            <w:r w:rsidRPr="00B2366A">
              <w:rPr>
                <w:rFonts w:ascii="Consolas" w:eastAsia="Consolas" w:hAnsi="Consolas" w:cstheme="minorHAnsi"/>
                <w:noProof/>
              </w:rPr>
              <w:t>,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 xml:space="preserve"> 52</w:t>
            </w:r>
            <w:r w:rsidRPr="00B2366A">
              <w:rPr>
                <w:rFonts w:ascii="Consolas" w:eastAsia="Consolas" w:hAnsi="Consolas" w:cstheme="minorHAnsi"/>
                <w:noProof/>
              </w:rPr>
              <w:t>, 3</w:t>
            </w:r>
            <w:r w:rsidRPr="00B2366A">
              <w:rPr>
                <w:rFonts w:ascii="Consolas" w:eastAsia="Consolas" w:hAnsi="Consolas" w:cstheme="minorHAnsi"/>
                <w:noProof/>
                <w:lang w:val="bg-BG"/>
              </w:rPr>
              <w:t>1</w:t>
            </w:r>
            <w:r w:rsidRPr="00B2366A">
              <w:rPr>
                <w:rFonts w:ascii="Consolas" w:eastAsia="Consolas" w:hAnsi="Consolas" w:cstheme="minorHAnsi"/>
                <w:noProof/>
              </w:rPr>
              <w:t>, 48]</w:t>
            </w:r>
          </w:p>
        </w:tc>
      </w:tr>
    </w:tbl>
    <w:p w14:paraId="1BEC3EB5" w14:textId="77777777" w:rsidR="000E7167" w:rsidRPr="00DD4EA5" w:rsidRDefault="000E7167" w:rsidP="000E7167">
      <w:pPr>
        <w:pStyle w:val="2"/>
        <w:numPr>
          <w:ilvl w:val="0"/>
          <w:numId w:val="3"/>
        </w:numPr>
        <w:rPr>
          <w:rFonts w:cstheme="minorHAnsi"/>
          <w:lang w:val="bg-BG"/>
        </w:rPr>
      </w:pPr>
      <w:r w:rsidRPr="00DD4EA5">
        <w:rPr>
          <w:rFonts w:cstheme="minorHAnsi"/>
        </w:rPr>
        <w:t>Reveal Words</w:t>
      </w:r>
    </w:p>
    <w:p w14:paraId="512E60A6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, which receives </w:t>
      </w:r>
      <w:r w:rsidRPr="00DD4EA5">
        <w:rPr>
          <w:rFonts w:cstheme="minorHAnsi"/>
          <w:b/>
        </w:rPr>
        <w:t>two parameters</w:t>
      </w:r>
      <w:r w:rsidRPr="00DD4EA5">
        <w:rPr>
          <w:rFonts w:cstheme="minorHAnsi"/>
        </w:rPr>
        <w:t xml:space="preserve">. </w:t>
      </w:r>
    </w:p>
    <w:p w14:paraId="7B3E914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first parameter will be a string with some words </w:t>
      </w:r>
      <w:r w:rsidRPr="00DD4EA5">
        <w:rPr>
          <w:rFonts w:cstheme="minorHAnsi"/>
          <w:b/>
        </w:rPr>
        <w:t xml:space="preserve">separated by </w:t>
      </w:r>
      <w:r w:rsidRPr="00DD4EA5">
        <w:rPr>
          <w:rFonts w:cstheme="minorHAnsi"/>
          <w:b/>
          <w:noProof/>
        </w:rPr>
        <w:t>', '</w:t>
      </w:r>
      <w:r w:rsidRPr="00DD4EA5">
        <w:rPr>
          <w:rFonts w:cstheme="minorHAnsi"/>
        </w:rPr>
        <w:t>.</w:t>
      </w:r>
    </w:p>
    <w:p w14:paraId="2A591E60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The second parameter will be a string that contains </w:t>
      </w:r>
      <w:r w:rsidRPr="00DD4EA5">
        <w:rPr>
          <w:rFonts w:cstheme="minorHAnsi"/>
          <w:b/>
        </w:rPr>
        <w:t>templates containing '</w:t>
      </w:r>
      <w:r w:rsidRPr="00DD4EA5">
        <w:rPr>
          <w:rStyle w:val="CodeChar"/>
          <w:rFonts w:asciiTheme="minorHAnsi" w:hAnsiTheme="minorHAnsi" w:cstheme="minorHAnsi"/>
        </w:rPr>
        <w:t>*</w:t>
      </w:r>
      <w:r w:rsidRPr="00DD4EA5">
        <w:rPr>
          <w:rFonts w:cstheme="minorHAnsi"/>
          <w:b/>
        </w:rPr>
        <w:t>'</w:t>
      </w:r>
      <w:r w:rsidRPr="00DD4EA5">
        <w:rPr>
          <w:rFonts w:cstheme="minorHAnsi"/>
        </w:rPr>
        <w:t>.</w:t>
      </w:r>
    </w:p>
    <w:p w14:paraId="37EF15D4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Find the word with the </w:t>
      </w:r>
      <w:r w:rsidRPr="00DD4EA5">
        <w:rPr>
          <w:rFonts w:cstheme="minorHAnsi"/>
          <w:b/>
        </w:rPr>
        <w:t>same length</w:t>
      </w:r>
      <w:r w:rsidRPr="00DD4EA5">
        <w:rPr>
          <w:rFonts w:cstheme="minorHAnsi"/>
        </w:rPr>
        <w:t xml:space="preserve"> as the </w:t>
      </w:r>
      <w:r w:rsidRPr="00DD4EA5">
        <w:rPr>
          <w:rFonts w:cstheme="minorHAnsi"/>
          <w:bCs/>
        </w:rPr>
        <w:t>template</w:t>
      </w:r>
      <w:r w:rsidRPr="00DD4EA5">
        <w:rPr>
          <w:rFonts w:cstheme="minorHAnsi"/>
        </w:rPr>
        <w:t xml:space="preserve"> and </w:t>
      </w:r>
      <w:r w:rsidRPr="00DD4EA5">
        <w:rPr>
          <w:rFonts w:cstheme="minorHAnsi"/>
          <w:b/>
        </w:rPr>
        <w:t>replace</w:t>
      </w:r>
      <w:r w:rsidRPr="00DD4EA5">
        <w:rPr>
          <w:rFonts w:cstheme="minorHAnsi"/>
        </w:rPr>
        <w:t xml:space="preserve"> it.</w:t>
      </w:r>
    </w:p>
    <w:p w14:paraId="6A252E65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t>Example</w:t>
      </w:r>
    </w:p>
    <w:tbl>
      <w:tblPr>
        <w:tblStyle w:val="af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0E7167" w:rsidRPr="00DD4EA5" w14:paraId="67D693A1" w14:textId="77777777" w:rsidTr="00AD5E8A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71C45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86FE4D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3CEE9C4A" w14:textId="77777777" w:rsidTr="00AD5E8A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A888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',</w:t>
            </w:r>
          </w:p>
          <w:p w14:paraId="1984018D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3C50A4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2366A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</w:p>
        </w:tc>
      </w:tr>
      <w:tr w:rsidR="000E7167" w:rsidRPr="00DD4EA5" w14:paraId="6C85AC48" w14:textId="77777777" w:rsidTr="00AD5E8A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E8E56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lang w:val="bg-BG"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great, learning',</w:t>
            </w:r>
          </w:p>
          <w:p w14:paraId="62D74FB5" w14:textId="77777777" w:rsidR="000E7167" w:rsidRPr="00B236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</w:rPr>
            </w:pPr>
            <w:r w:rsidRPr="00B2366A">
              <w:rPr>
                <w:rFonts w:ascii="Consolas" w:eastAsia="Times New Roman" w:hAnsi="Consolas" w:cstheme="minorHAnsi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9C41E" w14:textId="77777777" w:rsidR="000E7167" w:rsidRPr="00B236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2366A">
              <w:rPr>
                <w:rFonts w:ascii="Consolas" w:hAnsi="Consolas" w:cstheme="minorHAnsi"/>
                <w:noProof/>
              </w:rPr>
              <w:t>softuni is great place for learning new programming languages</w:t>
            </w:r>
          </w:p>
        </w:tc>
      </w:tr>
    </w:tbl>
    <w:p w14:paraId="04568A7B" w14:textId="77777777" w:rsidR="000E7167" w:rsidRPr="00DD4EA5" w:rsidRDefault="000E7167" w:rsidP="000E716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DD4EA5">
        <w:rPr>
          <w:rFonts w:eastAsiaTheme="majorEastAsia" w:cstheme="minorHAnsi"/>
          <w:b/>
          <w:bCs/>
          <w:color w:val="7C380A"/>
          <w:sz w:val="36"/>
          <w:szCs w:val="36"/>
        </w:rPr>
        <w:t>String Substring</w:t>
      </w:r>
    </w:p>
    <w:p w14:paraId="070B4C2E" w14:textId="77777777" w:rsidR="000E7167" w:rsidRPr="00DD4EA5" w:rsidRDefault="000E7167" w:rsidP="000E7167">
      <w:pPr>
        <w:rPr>
          <w:rFonts w:cstheme="minorHAnsi"/>
        </w:rPr>
      </w:pPr>
      <w:r w:rsidRPr="00DD4EA5">
        <w:rPr>
          <w:rFonts w:cstheme="minorHAnsi"/>
        </w:rPr>
        <w:t xml:space="preserve">The input will be given as </w:t>
      </w:r>
      <w:r w:rsidRPr="00DD4EA5">
        <w:rPr>
          <w:rFonts w:cstheme="minorHAnsi"/>
          <w:b/>
          <w:bCs/>
          <w:color w:val="000000" w:themeColor="text1"/>
        </w:rPr>
        <w:t>two</w:t>
      </w:r>
      <w:r w:rsidRPr="00DD4EA5">
        <w:rPr>
          <w:rFonts w:cstheme="minorHAnsi"/>
        </w:rPr>
        <w:t xml:space="preserve"> separated strings</w:t>
      </w:r>
      <w:r w:rsidRPr="00DD4EA5">
        <w:rPr>
          <w:rFonts w:cstheme="minorHAnsi"/>
          <w:b/>
        </w:rPr>
        <w:t xml:space="preserve"> </w:t>
      </w:r>
      <w:r w:rsidRPr="00DD4EA5">
        <w:rPr>
          <w:rFonts w:cstheme="minorHAnsi"/>
        </w:rPr>
        <w:t>(a</w:t>
      </w:r>
      <w:r w:rsidRPr="00DD4EA5">
        <w:rPr>
          <w:rFonts w:cstheme="minorHAnsi"/>
          <w:b/>
        </w:rPr>
        <w:t xml:space="preserve"> word </w:t>
      </w:r>
      <w:r w:rsidRPr="00DD4EA5">
        <w:rPr>
          <w:rFonts w:cstheme="minorHAnsi"/>
        </w:rPr>
        <w:t xml:space="preserve">as a first parameter and a </w:t>
      </w:r>
      <w:r w:rsidRPr="00DD4EA5">
        <w:rPr>
          <w:rFonts w:cstheme="minorHAnsi"/>
          <w:b/>
        </w:rPr>
        <w:t>text</w:t>
      </w:r>
      <w:r w:rsidRPr="00DD4EA5">
        <w:rPr>
          <w:rFonts w:cstheme="minorHAnsi"/>
        </w:rPr>
        <w:t xml:space="preserve"> as a second).</w:t>
      </w:r>
    </w:p>
    <w:p w14:paraId="57763CBA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Write a function that checks given text for containing a given word. The comparison should be </w:t>
      </w:r>
      <w:r w:rsidRPr="00DD4EA5">
        <w:rPr>
          <w:rFonts w:cstheme="minorHAnsi"/>
          <w:b/>
        </w:rPr>
        <w:t>case insensitive.</w:t>
      </w:r>
      <w:r w:rsidRPr="00DD4EA5">
        <w:rPr>
          <w:rFonts w:cstheme="minorHAnsi"/>
        </w:rPr>
        <w:t xml:space="preserve"> Once you find a match, </w:t>
      </w:r>
      <w:r w:rsidRPr="00DD4EA5">
        <w:rPr>
          <w:rFonts w:cstheme="minorHAnsi"/>
          <w:b/>
        </w:rPr>
        <w:t>print</w:t>
      </w:r>
      <w:r w:rsidRPr="00DD4EA5">
        <w:rPr>
          <w:rFonts w:cstheme="minorHAnsi"/>
        </w:rPr>
        <w:t xml:space="preserve"> the word and </w:t>
      </w:r>
      <w:r w:rsidRPr="00DD4EA5">
        <w:rPr>
          <w:rFonts w:cstheme="minorHAnsi"/>
          <w:b/>
        </w:rPr>
        <w:t>stop</w:t>
      </w:r>
      <w:r w:rsidRPr="00DD4EA5">
        <w:rPr>
          <w:rFonts w:cstheme="minorHAnsi"/>
        </w:rPr>
        <w:t xml:space="preserve"> the program. </w:t>
      </w:r>
    </w:p>
    <w:p w14:paraId="6E04985D" w14:textId="77777777" w:rsidR="000E7167" w:rsidRPr="00DD4EA5" w:rsidRDefault="000E7167" w:rsidP="000E7167">
      <w:pPr>
        <w:rPr>
          <w:rFonts w:cstheme="minorHAnsi"/>
          <w:lang w:val="bg-BG"/>
        </w:rPr>
      </w:pPr>
      <w:r w:rsidRPr="00DD4EA5">
        <w:rPr>
          <w:rFonts w:cstheme="minorHAnsi"/>
        </w:rPr>
        <w:t xml:space="preserve">If you don't find the word print: </w:t>
      </w:r>
      <w:r w:rsidRPr="00DD4EA5">
        <w:rPr>
          <w:rFonts w:cstheme="minorHAnsi"/>
          <w:b/>
          <w:noProof/>
        </w:rPr>
        <w:t>"</w:t>
      </w:r>
      <w:r w:rsidRPr="00D47095">
        <w:rPr>
          <w:rFonts w:ascii="Consolas" w:hAnsi="Consolas" w:cstheme="minorHAnsi"/>
          <w:b/>
          <w:noProof/>
        </w:rPr>
        <w:t>{word} not found!</w:t>
      </w:r>
      <w:r w:rsidRPr="00DD4EA5">
        <w:rPr>
          <w:rFonts w:cstheme="minorHAnsi"/>
          <w:b/>
          <w:noProof/>
        </w:rPr>
        <w:t>"</w:t>
      </w:r>
    </w:p>
    <w:p w14:paraId="41561E19" w14:textId="77777777" w:rsidR="000E7167" w:rsidRPr="00DD4EA5" w:rsidRDefault="000E7167" w:rsidP="000E7167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DD4EA5">
        <w:rPr>
          <w:rFonts w:eastAsiaTheme="majorEastAsia" w:cs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f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0E7167" w:rsidRPr="00DD4EA5" w14:paraId="788DBAAA" w14:textId="77777777" w:rsidTr="00AD5E8A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1FCD77BB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287701D3" w14:textId="77777777" w:rsidR="000E7167" w:rsidRPr="00DD4EA5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DD4EA5">
              <w:rPr>
                <w:rFonts w:cstheme="minorHAnsi"/>
                <w:b/>
              </w:rPr>
              <w:t>Output</w:t>
            </w:r>
          </w:p>
        </w:tc>
      </w:tr>
      <w:tr w:rsidR="000E7167" w:rsidRPr="00DD4EA5" w14:paraId="41DEAE8C" w14:textId="77777777" w:rsidTr="00AD5E8A">
        <w:trPr>
          <w:trHeight w:val="992"/>
        </w:trPr>
        <w:tc>
          <w:tcPr>
            <w:tcW w:w="3058" w:type="dxa"/>
            <w:vAlign w:val="center"/>
          </w:tcPr>
          <w:p w14:paraId="703F02BE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',</w:t>
            </w:r>
            <w:r w:rsidRPr="00EB4219">
              <w:rPr>
                <w:rFonts w:ascii="Consolas" w:eastAsia="Times New Roman" w:hAnsi="Consolas" w:cstheme="minorHAnsi"/>
                <w:lang w:val="bg-BG"/>
              </w:rPr>
              <w:br/>
            </w: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C591DF2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javascript</w:t>
            </w:r>
          </w:p>
        </w:tc>
      </w:tr>
      <w:tr w:rsidR="000E7167" w:rsidRPr="00DD4EA5" w14:paraId="7E2997A3" w14:textId="77777777" w:rsidTr="00AD5E8A">
        <w:trPr>
          <w:trHeight w:val="904"/>
        </w:trPr>
        <w:tc>
          <w:tcPr>
            <w:tcW w:w="3058" w:type="dxa"/>
            <w:vAlign w:val="center"/>
          </w:tcPr>
          <w:p w14:paraId="16DAFE57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lang w:val="bg-BG"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python',</w:t>
            </w:r>
          </w:p>
          <w:p w14:paraId="6A5BFC09" w14:textId="77777777" w:rsidR="000E7167" w:rsidRPr="00EB4219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bCs/>
                <w:noProof/>
              </w:rPr>
            </w:pPr>
            <w:r w:rsidRPr="00EB4219">
              <w:rPr>
                <w:rFonts w:ascii="Consolas" w:eastAsia="Times New Roman" w:hAnsi="Consolas" w:cstheme="minorHAnsi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65E0DA75" w14:textId="77777777" w:rsidR="000E7167" w:rsidRPr="00EB4219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EB4219">
              <w:rPr>
                <w:rFonts w:ascii="Consolas" w:hAnsi="Consolas" w:cstheme="minorHAnsi"/>
                <w:noProof/>
              </w:rPr>
              <w:t>python not found!</w:t>
            </w:r>
          </w:p>
        </w:tc>
      </w:tr>
    </w:tbl>
    <w:p w14:paraId="4014941A" w14:textId="77777777" w:rsidR="000E7167" w:rsidRPr="00B76C22" w:rsidRDefault="000E7167" w:rsidP="00B76C22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Smallest of Three Numbers</w:t>
      </w:r>
    </w:p>
    <w:p w14:paraId="70828694" w14:textId="77777777" w:rsidR="000E7167" w:rsidRPr="00977A0C" w:rsidRDefault="000E7167" w:rsidP="000E7167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>
        <w:rPr>
          <w:rStyle w:val="jlqj4b"/>
          <w:b/>
          <w:lang w:val="bg-BG"/>
        </w:rPr>
        <w:t xml:space="preserve"> </w:t>
      </w:r>
      <w:r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5A71D380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0E7167" w:rsidRPr="00977A0C" w14:paraId="6385B450" w14:textId="77777777" w:rsidTr="00AD5E8A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BCBB987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1995CB1" w14:textId="77777777" w:rsidR="000E7167" w:rsidRPr="00977A0C" w:rsidRDefault="000E7167" w:rsidP="00AD5E8A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0E7167" w:rsidRPr="00977A0C" w14:paraId="37954616" w14:textId="77777777" w:rsidTr="00AD5E8A">
        <w:trPr>
          <w:trHeight w:val="372"/>
        </w:trPr>
        <w:tc>
          <w:tcPr>
            <w:tcW w:w="775" w:type="dxa"/>
          </w:tcPr>
          <w:p w14:paraId="1B633BE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48FCDFE9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2826B7D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7066ECB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0E7167" w:rsidRPr="00977A0C" w14:paraId="4B6E7594" w14:textId="77777777" w:rsidTr="00AD5E8A">
        <w:trPr>
          <w:trHeight w:val="378"/>
        </w:trPr>
        <w:tc>
          <w:tcPr>
            <w:tcW w:w="775" w:type="dxa"/>
          </w:tcPr>
          <w:p w14:paraId="74AE86A4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66703A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7A8D138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113222D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0E7167" w:rsidRPr="00977A0C" w14:paraId="75D947AA" w14:textId="77777777" w:rsidTr="00AD5E8A">
        <w:trPr>
          <w:trHeight w:val="378"/>
        </w:trPr>
        <w:tc>
          <w:tcPr>
            <w:tcW w:w="775" w:type="dxa"/>
          </w:tcPr>
          <w:p w14:paraId="67A19DCF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3E2FEF62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4FFF4CA1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102BA803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0E7167" w:rsidRPr="00977A0C" w14:paraId="2E4A6B1B" w14:textId="77777777" w:rsidTr="00AD5E8A">
        <w:trPr>
          <w:trHeight w:val="378"/>
        </w:trPr>
        <w:tc>
          <w:tcPr>
            <w:tcW w:w="775" w:type="dxa"/>
          </w:tcPr>
          <w:p w14:paraId="2B9F3706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160EBB2C" w14:textId="77777777" w:rsidR="000E7167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4E2F403B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05BFE896" w14:textId="77777777" w:rsidR="000E7167" w:rsidRPr="00977A0C" w:rsidRDefault="000E7167" w:rsidP="00AD5E8A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7FBAF84" w14:textId="77777777" w:rsidR="000E7167" w:rsidRPr="00B76C22" w:rsidRDefault="000E7167" w:rsidP="00B76C22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B76C22">
        <w:rPr>
          <w:rFonts w:eastAsiaTheme="majorEastAsia" w:cstheme="minorHAnsi"/>
          <w:b/>
          <w:bCs/>
          <w:color w:val="7C380A"/>
          <w:sz w:val="36"/>
          <w:szCs w:val="36"/>
        </w:rPr>
        <w:t>Add and Subtract</w:t>
      </w:r>
    </w:p>
    <w:p w14:paraId="0D894A73" w14:textId="77777777" w:rsidR="000E7167" w:rsidRPr="00977A0C" w:rsidRDefault="000E7167" w:rsidP="000E7167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66F9DC0A" w14:textId="77777777" w:rsidR="000E7167" w:rsidRDefault="000E7167" w:rsidP="000E716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>
        <w:rPr>
          <w:rStyle w:val="jlqj4b"/>
          <w:lang w:val="en"/>
        </w:rPr>
        <w:t xml:space="preserve">and </w:t>
      </w:r>
      <w:r>
        <w:rPr>
          <w:rStyle w:val="jlqj4b"/>
        </w:rPr>
        <w:t>a</w:t>
      </w:r>
      <w:r>
        <w:rPr>
          <w:rStyle w:val="jlqj4b"/>
          <w:lang w:val="en"/>
        </w:rPr>
        <w:t xml:space="preserve"> function </w:t>
      </w:r>
      <w:r>
        <w:rPr>
          <w:rStyle w:val="jlqj4b"/>
          <w:rFonts w:ascii="Consolas" w:hAnsi="Consolas"/>
          <w:b/>
          <w:lang w:val="en"/>
        </w:rPr>
        <w:t>subtract</w:t>
      </w:r>
      <w:r w:rsidRPr="00385858">
        <w:rPr>
          <w:rStyle w:val="jlqj4b"/>
          <w:rFonts w:ascii="Consolas" w:hAnsi="Consolas"/>
          <w:b/>
          <w:lang w:val="en"/>
        </w:rPr>
        <w:t>()</w:t>
      </w:r>
      <w:r>
        <w:rPr>
          <w:rStyle w:val="jlqj4b"/>
          <w:lang w:val="en"/>
        </w:rPr>
        <w:t>,</w:t>
      </w:r>
      <w:r>
        <w:rPr>
          <w:rStyle w:val="jlqj4b"/>
          <w:lang w:val="bg-BG"/>
        </w:rPr>
        <w:t xml:space="preserve"> </w:t>
      </w:r>
      <w:r>
        <w:rPr>
          <w:rStyle w:val="jlqj4b"/>
          <w:lang w:val="en"/>
        </w:rPr>
        <w:t xml:space="preserve">which subtracts the result of the function the </w:t>
      </w:r>
      <w:r w:rsidRPr="00977A0C">
        <w:rPr>
          <w:rStyle w:val="CodeChar"/>
        </w:rPr>
        <w:t>sum()</w:t>
      </w:r>
      <w:r>
        <w:rPr>
          <w:rStyle w:val="jlqj4b"/>
          <w:lang w:val="en"/>
        </w:rPr>
        <w:t xml:space="preserve"> </w:t>
      </w:r>
      <w:r w:rsidRPr="00783BA7">
        <w:rPr>
          <w:rStyle w:val="jlqj4b"/>
          <w:lang w:val="en"/>
        </w:rPr>
        <w:t>and the</w:t>
      </w:r>
      <w:r w:rsidRPr="00783BA7">
        <w:rPr>
          <w:rStyle w:val="jlqj4b"/>
          <w:b/>
          <w:lang w:val="en"/>
        </w:rPr>
        <w:t xml:space="preserve"> third</w:t>
      </w:r>
      <w:r w:rsidRPr="00783BA7">
        <w:rPr>
          <w:rStyle w:val="jlqj4b"/>
          <w:lang w:val="en"/>
        </w:rPr>
        <w:t xml:space="preserve"> integer.</w:t>
      </w:r>
    </w:p>
    <w:p w14:paraId="1A7B69AA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0E7167" w:rsidRPr="00977A0C" w14:paraId="509270E6" w14:textId="77777777" w:rsidTr="00AD5E8A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0B91662B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6409371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5D861DDF" w14:textId="77777777" w:rsidTr="00AD5E8A">
        <w:trPr>
          <w:trHeight w:val="372"/>
        </w:trPr>
        <w:tc>
          <w:tcPr>
            <w:tcW w:w="1259" w:type="dxa"/>
          </w:tcPr>
          <w:p w14:paraId="1D020CB6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72AE5DD5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2652ABAB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4C90793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0E7167" w:rsidRPr="00977A0C" w14:paraId="47AC76BA" w14:textId="77777777" w:rsidTr="00AD5E8A">
        <w:trPr>
          <w:trHeight w:val="378"/>
        </w:trPr>
        <w:tc>
          <w:tcPr>
            <w:tcW w:w="1259" w:type="dxa"/>
          </w:tcPr>
          <w:p w14:paraId="7D34E261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70DD926E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17,</w:t>
            </w:r>
          </w:p>
          <w:p w14:paraId="7F4775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363687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-12</w:t>
            </w:r>
          </w:p>
        </w:tc>
      </w:tr>
      <w:tr w:rsidR="000E7167" w:rsidRPr="00977A0C" w14:paraId="1C5AFCD1" w14:textId="77777777" w:rsidTr="00AD5E8A">
        <w:trPr>
          <w:trHeight w:val="378"/>
        </w:trPr>
        <w:tc>
          <w:tcPr>
            <w:tcW w:w="1259" w:type="dxa"/>
          </w:tcPr>
          <w:p w14:paraId="3E538607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54986D2" w14:textId="77777777" w:rsidR="000E7167" w:rsidRPr="00977A0C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0C5FCAF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167B899D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15F0830A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and Even Sum</w:t>
      </w:r>
    </w:p>
    <w:p w14:paraId="46DFD2BA" w14:textId="77777777" w:rsidR="000E7167" w:rsidRDefault="000E7167" w:rsidP="000E7167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13A3F6F9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0E7167" w:rsidRPr="0020052E" w14:paraId="731A52FD" w14:textId="77777777" w:rsidTr="00AD5E8A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4467A4A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ECE1576" w14:textId="77777777" w:rsidR="000E7167" w:rsidRPr="00977A0C" w:rsidRDefault="000E7167" w:rsidP="00AD5E8A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0E7167" w:rsidRPr="00977A0C" w14:paraId="5844C783" w14:textId="77777777" w:rsidTr="00AD5E8A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3EEAF51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6C89690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0E7167" w:rsidRPr="00977A0C" w14:paraId="13641D36" w14:textId="77777777" w:rsidTr="00AD5E8A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61A6C514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5E37DF6" w14:textId="77777777" w:rsidR="000E7167" w:rsidRPr="00977A0C" w:rsidRDefault="000E7167" w:rsidP="00AD5E8A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7846471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assword Validator</w:t>
      </w:r>
    </w:p>
    <w:p w14:paraId="4D0E0A75" w14:textId="77777777" w:rsidR="000E7167" w:rsidRPr="00977A0C" w:rsidRDefault="000E7167" w:rsidP="000E7167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2EB40851" w14:textId="77777777" w:rsidR="000E7167" w:rsidRPr="00977A0C" w:rsidRDefault="000E7167" w:rsidP="000E7167">
      <w:pPr>
        <w:pStyle w:val="ac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4BAFCEC9" w14:textId="77777777" w:rsidR="000E7167" w:rsidRPr="00977A0C" w:rsidRDefault="000E7167" w:rsidP="000E7167">
      <w:pPr>
        <w:pStyle w:val="ac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consist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29CDA2D" w14:textId="77777777" w:rsidR="000E7167" w:rsidRPr="00977A0C" w:rsidRDefault="000E7167" w:rsidP="000E7167">
      <w:pPr>
        <w:pStyle w:val="ac"/>
        <w:numPr>
          <w:ilvl w:val="0"/>
          <w:numId w:val="34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466AAC11" w14:textId="77777777" w:rsidR="000E7167" w:rsidRPr="00977A0C" w:rsidRDefault="000E7167" w:rsidP="000E7167">
      <w:pPr>
        <w:rPr>
          <w:lang w:val="bg-BG"/>
        </w:rPr>
      </w:pPr>
      <w:r w:rsidRPr="00977A0C">
        <w:t xml:space="preserve">If a password is </w:t>
      </w:r>
      <w:r>
        <w:t xml:space="preserve">a </w:t>
      </w:r>
      <w:r w:rsidRPr="00977A0C">
        <w:t xml:space="preserve">valid </w:t>
      </w:r>
      <w:r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0557D91A" w14:textId="77777777" w:rsidR="000E7167" w:rsidRPr="00977A0C" w:rsidRDefault="000E7167" w:rsidP="000E7167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16307485" w14:textId="77777777" w:rsidR="000E7167" w:rsidRPr="00977A0C" w:rsidRDefault="000E7167" w:rsidP="000E7167">
      <w:pPr>
        <w:pStyle w:val="ac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5BF2BD06" w14:textId="77777777" w:rsidR="000E7167" w:rsidRPr="00977A0C" w:rsidRDefault="000E7167" w:rsidP="000E7167">
      <w:pPr>
        <w:pStyle w:val="ac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0A4A7D8D" w14:textId="77777777" w:rsidR="000E7167" w:rsidRPr="00977A0C" w:rsidRDefault="000E7167" w:rsidP="000E7167">
      <w:pPr>
        <w:pStyle w:val="ac"/>
        <w:numPr>
          <w:ilvl w:val="0"/>
          <w:numId w:val="35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66BF530D" w14:textId="77777777" w:rsidR="000E7167" w:rsidRPr="00977A0C" w:rsidRDefault="000E7167" w:rsidP="000E7167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0E7167" w:rsidRPr="00977A0C" w14:paraId="2A9B91E3" w14:textId="77777777" w:rsidTr="00AD5E8A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54E208D7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7E7A0841" w14:textId="77777777" w:rsidR="000E7167" w:rsidRPr="00977A0C" w:rsidRDefault="000E7167" w:rsidP="00AD5E8A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0E7167" w:rsidRPr="00977A0C" w14:paraId="63EA4D60" w14:textId="77777777" w:rsidTr="00AD5E8A">
        <w:trPr>
          <w:trHeight w:val="372"/>
        </w:trPr>
        <w:tc>
          <w:tcPr>
            <w:tcW w:w="1501" w:type="dxa"/>
          </w:tcPr>
          <w:p w14:paraId="2D387713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A3CE3EC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3D00D4A3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0E7167" w:rsidRPr="00977A0C" w14:paraId="3F2B5929" w14:textId="77777777" w:rsidTr="00AD5E8A">
        <w:trPr>
          <w:trHeight w:val="378"/>
        </w:trPr>
        <w:tc>
          <w:tcPr>
            <w:tcW w:w="1501" w:type="dxa"/>
          </w:tcPr>
          <w:p w14:paraId="2EA745C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622BA37A" w14:textId="77777777" w:rsidR="000E7167" w:rsidRPr="00977A0C" w:rsidRDefault="000E7167" w:rsidP="00AD5E8A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0E7167" w:rsidRPr="00977A0C" w14:paraId="353A780B" w14:textId="77777777" w:rsidTr="00AD5E8A">
        <w:trPr>
          <w:trHeight w:val="378"/>
        </w:trPr>
        <w:tc>
          <w:tcPr>
            <w:tcW w:w="1501" w:type="dxa"/>
          </w:tcPr>
          <w:p w14:paraId="7D084B90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4247D311" w14:textId="77777777" w:rsidR="000E7167" w:rsidRPr="00977A0C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5879017A" w14:textId="77777777" w:rsidR="000E7167" w:rsidRPr="00977A0C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0B14B092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Employees</w:t>
      </w:r>
    </w:p>
    <w:p w14:paraId="33C699B8" w14:textId="77777777" w:rsidR="000E7167" w:rsidRPr="00505E6A" w:rsidRDefault="000E7167" w:rsidP="000E7167">
      <w:pPr>
        <w:rPr>
          <w:lang w:val="bg-BG"/>
        </w:rPr>
      </w:pPr>
      <w:r w:rsidRPr="00505E6A">
        <w:t xml:space="preserve">You're tasked to create a list of employees and their </w:t>
      </w:r>
      <w:r>
        <w:t xml:space="preserve">personal </w:t>
      </w:r>
      <w:r w:rsidRPr="00505E6A">
        <w:t>numbers.</w:t>
      </w:r>
    </w:p>
    <w:p w14:paraId="65040906" w14:textId="77777777" w:rsidR="000E7167" w:rsidRPr="00505E6A" w:rsidRDefault="000E7167" w:rsidP="000E7167">
      <w:pPr>
        <w:rPr>
          <w:lang w:val="bg-BG"/>
        </w:rPr>
      </w:pPr>
      <w:r w:rsidRPr="00505E6A">
        <w:lastRenderedPageBreak/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66DB1B92" w14:textId="77777777" w:rsidR="000E7167" w:rsidRPr="00505E6A" w:rsidRDefault="000E7167" w:rsidP="000E7167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7EBD9B8F" w14:textId="77777777" w:rsidR="000E7167" w:rsidRPr="00505E6A" w:rsidRDefault="000E7167" w:rsidP="000E7167">
      <w:pPr>
        <w:rPr>
          <w:lang w:val="bg-BG"/>
        </w:rPr>
      </w:pPr>
      <w:r w:rsidRPr="00505E6A">
        <w:t>At the end print all the list employees in the following format:</w:t>
      </w:r>
    </w:p>
    <w:p w14:paraId="4B05AFE4" w14:textId="77777777" w:rsidR="000E7167" w:rsidRPr="00505E6A" w:rsidRDefault="000E7167" w:rsidP="000E7167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43989E2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0E7167" w:rsidRPr="00505E6A" w14:paraId="00E224A3" w14:textId="77777777" w:rsidTr="00AD5E8A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1E6B6497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18FEC54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219FECD" w14:textId="77777777" w:rsidTr="00AD5E8A">
        <w:tc>
          <w:tcPr>
            <w:tcW w:w="3039" w:type="dxa"/>
            <w:vAlign w:val="center"/>
          </w:tcPr>
          <w:p w14:paraId="7EA4226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9C8DB87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299AB71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2F6DC5BE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147D734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5C179CD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10E7B6E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245F64A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7AA513C3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29F4096A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0E7167" w:rsidRPr="00505E6A" w14:paraId="7BB5C36C" w14:textId="77777777" w:rsidTr="00AD5E8A">
        <w:tc>
          <w:tcPr>
            <w:tcW w:w="3039" w:type="dxa"/>
            <w:vAlign w:val="center"/>
          </w:tcPr>
          <w:p w14:paraId="0A50C968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B4078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9F52371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C5D9CD0" w14:textId="77777777" w:rsidR="000E7167" w:rsidRPr="00B83C06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E55AD95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57F0F4AF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51E7C952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44233045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14FFACF9" w14:textId="77777777" w:rsidR="000E7167" w:rsidRPr="00B83C06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2F9B812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1AEB7697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Towns</w:t>
      </w:r>
    </w:p>
    <w:p w14:paraId="56313F98" w14:textId="68ED6142" w:rsidR="000E7167" w:rsidRPr="00505E6A" w:rsidRDefault="000E7167" w:rsidP="000E7167">
      <w:pPr>
        <w:rPr>
          <w:lang w:val="bg-BG"/>
        </w:rPr>
      </w:pPr>
      <w:r w:rsidRPr="00505E6A">
        <w:t>You</w:t>
      </w:r>
      <w:r w:rsidR="006C41E7">
        <w:t>'</w:t>
      </w:r>
      <w:r w:rsidRPr="00505E6A">
        <w:t xml:space="preserve">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3A6181A9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49B80942" w14:textId="77777777" w:rsidR="000E7167" w:rsidRPr="00505E6A" w:rsidRDefault="000E7167" w:rsidP="000E7167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4481327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3583C23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47D818C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07DDE4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0E7167" w:rsidRPr="00505E6A" w14:paraId="299028CA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B061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1B65C054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0E7167" w:rsidRPr="00505E6A" w14:paraId="44DAEC5E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7991CC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0E7167" w:rsidRPr="00505E6A" w14:paraId="23DD27B4" w14:textId="77777777" w:rsidTr="00AD5E8A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AA0E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35EB6DB9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7648E187" w14:textId="77777777" w:rsidR="000E7167" w:rsidRDefault="000E7167" w:rsidP="000E7167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0E7167" w:rsidRPr="00505E6A" w14:paraId="72824C25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0100A3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lastRenderedPageBreak/>
              <w:t>Input</w:t>
            </w:r>
          </w:p>
        </w:tc>
      </w:tr>
      <w:tr w:rsidR="000E7167" w:rsidRPr="00505E6A" w14:paraId="00B9CD96" w14:textId="77777777" w:rsidTr="00AD5E8A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02CF8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0E7167" w:rsidRPr="00505E6A" w14:paraId="5F4CFC00" w14:textId="77777777" w:rsidTr="00AD5E8A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109C66" w14:textId="77777777" w:rsidR="000E7167" w:rsidRPr="00505E6A" w:rsidRDefault="000E7167" w:rsidP="00AD5E8A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0E7167" w:rsidRPr="00505E6A" w14:paraId="070F9DD0" w14:textId="77777777" w:rsidTr="00AD5E8A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C76A0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31D65E38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Store Provision</w:t>
      </w:r>
    </w:p>
    <w:p w14:paraId="07E966E2" w14:textId="77777777" w:rsidR="000E7167" w:rsidRPr="00505E6A" w:rsidRDefault="000E7167" w:rsidP="000E7167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201CAC18" w14:textId="77777777" w:rsidR="000E7167" w:rsidRPr="00505E6A" w:rsidRDefault="000E7167" w:rsidP="000E7167">
      <w:pPr>
        <w:rPr>
          <w:lang w:val="bg-BG"/>
        </w:rPr>
      </w:pPr>
      <w:r w:rsidRPr="00505E6A">
        <w:t>The following information applies to both arrays:</w:t>
      </w:r>
    </w:p>
    <w:p w14:paraId="0702CCD8" w14:textId="77777777" w:rsidR="000E7167" w:rsidRPr="00505E6A" w:rsidRDefault="000E7167" w:rsidP="000E7167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product. You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11792FD2" w14:textId="77777777" w:rsidR="000E7167" w:rsidRPr="00505E6A" w:rsidRDefault="000E7167" w:rsidP="000E7167">
      <w:pPr>
        <w:rPr>
          <w:lang w:val="bg-BG"/>
        </w:rPr>
      </w:pPr>
      <w:r w:rsidRPr="00505E6A">
        <w:t>All of the array</w:t>
      </w:r>
      <w:r>
        <w:t>s</w:t>
      </w:r>
      <w:r w:rsidRPr="00505E6A">
        <w:t xml:space="preserve">’ values will be </w:t>
      </w:r>
      <w:r w:rsidRPr="00505E6A">
        <w:rPr>
          <w:b/>
        </w:rPr>
        <w:t>strings.</w:t>
      </w:r>
    </w:p>
    <w:p w14:paraId="712C4B5A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0E7167" w:rsidRPr="00505E6A" w14:paraId="32B9F73C" w14:textId="77777777" w:rsidTr="00AD5E8A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4B53A12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625A068B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36374B77" w14:textId="77777777" w:rsidTr="00AD5E8A">
        <w:tc>
          <w:tcPr>
            <w:tcW w:w="5591" w:type="dxa"/>
            <w:vAlign w:val="center"/>
          </w:tcPr>
          <w:p w14:paraId="234E927D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8568926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AD83213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6305D060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117EC0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DC6E418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122949DC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50327E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751FB956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5D161D50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346F76AE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3328CB4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3F0B2302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294AD0C1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0E7167" w:rsidRPr="00505E6A" w14:paraId="763F2E74" w14:textId="77777777" w:rsidTr="00AD5E8A">
        <w:tc>
          <w:tcPr>
            <w:tcW w:w="5591" w:type="dxa"/>
            <w:vAlign w:val="center"/>
          </w:tcPr>
          <w:p w14:paraId="0256D56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84644C2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1AC8ACFC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FA0F63F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D13994A" w14:textId="77777777" w:rsidR="000E7167" w:rsidRPr="00440DD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73EC93E1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55F2236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45464D8A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35197668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2CE0545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351152CC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74A21BDF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0A1429F5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429A5DDE" w14:textId="77777777" w:rsidR="000E7167" w:rsidRPr="00440DDF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370FDA87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43CB35F7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Movies</w:t>
      </w:r>
    </w:p>
    <w:p w14:paraId="65E20BFC" w14:textId="77777777" w:rsidR="000E7167" w:rsidRPr="00505E6A" w:rsidRDefault="000E7167" w:rsidP="000E7167">
      <w:pPr>
        <w:rPr>
          <w:lang w:val="bg-BG"/>
        </w:rPr>
      </w:pPr>
      <w:r w:rsidRPr="00505E6A">
        <w:t xml:space="preserve">Write a function that stores information about movies inside an array. The </w:t>
      </w:r>
      <w:r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2BF2B8C9" w14:textId="77777777" w:rsidR="000E7167" w:rsidRPr="00505E6A" w:rsidRDefault="000E7167" w:rsidP="000E7167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b/>
        </w:rPr>
        <w:lastRenderedPageBreak/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19A7C2A0" w14:textId="77777777" w:rsidR="000E7167" w:rsidRPr="00505E6A" w:rsidRDefault="000E7167" w:rsidP="000E7167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53E2322A" w14:textId="77777777" w:rsidR="000E7167" w:rsidRPr="00505E6A" w:rsidRDefault="000E7167" w:rsidP="000E7167">
      <w:pPr>
        <w:pStyle w:val="ac"/>
        <w:numPr>
          <w:ilvl w:val="0"/>
          <w:numId w:val="40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27AB5E62" w14:textId="77777777" w:rsidR="000E7167" w:rsidRPr="00505E6A" w:rsidRDefault="000E7167" w:rsidP="000E7167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450A95E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0E7167" w:rsidRPr="00505E6A" w14:paraId="7FD17040" w14:textId="77777777" w:rsidTr="00AD5E8A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557E7E32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70BC3886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19AD94CB" w14:textId="77777777" w:rsidTr="00AD5E8A">
        <w:tc>
          <w:tcPr>
            <w:tcW w:w="5192" w:type="dxa"/>
            <w:vAlign w:val="center"/>
          </w:tcPr>
          <w:p w14:paraId="20CC45F5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57A48179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5D07E502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12E966B4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3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1F15CD3A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4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226EE8A3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13DF8265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009A139E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31EF4D58" w14:textId="77777777" w:rsidR="000E7167" w:rsidRPr="00683BBF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5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4477049B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24F89945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701CBDE3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E7167" w:rsidRPr="00505E6A" w14:paraId="4BB2E08F" w14:textId="77777777" w:rsidTr="00AD5E8A">
        <w:tc>
          <w:tcPr>
            <w:tcW w:w="5192" w:type="dxa"/>
            <w:vAlign w:val="center"/>
          </w:tcPr>
          <w:p w14:paraId="3331F5CE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EAFB34F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557E9E83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7593E5FF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5EB62BE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237FDA5" w14:textId="77777777" w:rsidR="000E7167" w:rsidRPr="00031A51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90A8EFC" w14:textId="77777777" w:rsidR="000E7167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551C570D" w14:textId="77777777" w:rsidR="000E7167" w:rsidRPr="00505E6A" w:rsidRDefault="000E7167" w:rsidP="00AD5E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B447114" w14:textId="77777777" w:rsidR="000E7167" w:rsidRPr="00505E6A" w:rsidRDefault="000E7167" w:rsidP="00AD5E8A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2DF78B2A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Inventory</w:t>
      </w:r>
    </w:p>
    <w:p w14:paraId="0CA2A320" w14:textId="77777777" w:rsidR="000E7167" w:rsidRPr="00505E6A" w:rsidRDefault="000E7167" w:rsidP="000E7167">
      <w:pPr>
        <w:rPr>
          <w:lang w:val="bg-BG"/>
        </w:rPr>
      </w:pPr>
      <w:r w:rsidRPr="00505E6A">
        <w:t xml:space="preserve">Create a function, which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5658C66F" w14:textId="77777777" w:rsidR="000E7167" w:rsidRPr="00505E6A" w:rsidRDefault="000E7167" w:rsidP="000E7167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26C178ED" w14:textId="77777777" w:rsidR="000E7167" w:rsidRPr="00505E6A" w:rsidRDefault="000E7167" w:rsidP="000E7167">
      <w:pPr>
        <w:rPr>
          <w:lang w:val="bg-BG"/>
        </w:rPr>
      </w:pPr>
      <w:r w:rsidRPr="00505E6A">
        <w:rPr>
          <w:b/>
        </w:rPr>
        <w:t>"</w:t>
      </w:r>
      <w:r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Pr="00505E6A">
        <w:t xml:space="preserve"> </w:t>
      </w:r>
    </w:p>
    <w:p w14:paraId="6748E573" w14:textId="77777777" w:rsidR="000E7167" w:rsidRPr="00505E6A" w:rsidRDefault="000E7167" w:rsidP="000E7167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7297664F" w14:textId="77777777" w:rsidR="000E7167" w:rsidRPr="00505E6A" w:rsidRDefault="000E7167" w:rsidP="000E7167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353CD65E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79F89CC0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51A27254" w14:textId="77777777" w:rsidR="000E7167" w:rsidRPr="00EA330E" w:rsidRDefault="000E7167" w:rsidP="000F427B">
      <w:pPr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 =&gt; {item1}, {item2}, {item3}</w:t>
      </w:r>
    </w:p>
    <w:p w14:paraId="6008CEAA" w14:textId="77777777" w:rsidR="000E7167" w:rsidRPr="00505E6A" w:rsidRDefault="000E7167" w:rsidP="000E7167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0E7167" w:rsidRPr="00505E6A" w14:paraId="5B70B7BF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D3AE8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F9A661" w14:textId="77777777" w:rsidR="000E7167" w:rsidRPr="00505E6A" w:rsidRDefault="000E7167" w:rsidP="00AD5E8A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0E7167" w:rsidRPr="00505E6A" w14:paraId="234E726D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5F26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2C7229D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32BC330A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,</w:t>
            </w:r>
          </w:p>
          <w:p w14:paraId="78FECBDD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61DFD731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F6105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7749DE12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67D94FE6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>
              <w:rPr>
                <w:rFonts w:ascii="Consolas" w:hAnsi="Consolas"/>
                <w:noProof/>
              </w:rPr>
              <w:t>,</w:t>
            </w:r>
            <w:r w:rsidRPr="00505E6A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Antara</w:t>
            </w:r>
          </w:p>
          <w:p w14:paraId="16DB1209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6D4F90D3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2073D947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17633E8E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5563852F" w14:textId="77777777" w:rsidR="000E7167" w:rsidRPr="00505E6A" w:rsidRDefault="000E7167" w:rsidP="00AD5E8A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65F92D5F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0E7167" w:rsidRPr="00505E6A" w14:paraId="4E032E9C" w14:textId="77777777" w:rsidTr="00AD5E8A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87C1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760C620D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541A90AC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1A2CEB61" w14:textId="77777777" w:rsidR="000E7167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84EBA5C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3843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138B17D7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5A1E611B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5A802605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013F662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83EEC49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0FBB1F8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72E74970" w14:textId="77777777" w:rsidR="000E7167" w:rsidRPr="003B4FEE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2DF93F6E" w14:textId="77777777" w:rsidR="000E7167" w:rsidRPr="00505E6A" w:rsidRDefault="000E7167" w:rsidP="00AD5E8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0FAFF64D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Odd Occurrences</w:t>
      </w:r>
    </w:p>
    <w:p w14:paraId="6C8890CE" w14:textId="77777777" w:rsidR="000E7167" w:rsidRPr="007339EA" w:rsidRDefault="000E7167" w:rsidP="000E7167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4E282ED0" w14:textId="77777777" w:rsidR="000E7167" w:rsidRPr="007339EA" w:rsidRDefault="000E7167" w:rsidP="000E7167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7698C4B1" w14:textId="77777777" w:rsidR="000E7167" w:rsidRPr="007339EA" w:rsidRDefault="000E7167" w:rsidP="000E7167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0E7167" w:rsidRPr="007339EA" w14:paraId="5C72F57F" w14:textId="77777777" w:rsidTr="00AD5E8A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BEA00D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0F0656" w14:textId="77777777" w:rsidR="000E7167" w:rsidRPr="007339EA" w:rsidRDefault="000E7167" w:rsidP="00AD5E8A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0E7167" w:rsidRPr="007339EA" w14:paraId="515F9AFA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40E479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89DFE7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E7167" w:rsidRPr="007339EA" w14:paraId="434D5278" w14:textId="77777777" w:rsidTr="00AD5E8A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93E9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E60D" w14:textId="77777777" w:rsidR="000E7167" w:rsidRPr="007339EA" w:rsidRDefault="000E7167" w:rsidP="00AD5E8A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0861A5F5" w14:textId="77777777" w:rsidR="000E7167" w:rsidRPr="006C41E7" w:rsidRDefault="000E7167" w:rsidP="006C41E7">
      <w:pPr>
        <w:pStyle w:val="ac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inorHAnsi"/>
          <w:b/>
          <w:bCs/>
          <w:color w:val="7C380A"/>
          <w:sz w:val="36"/>
          <w:szCs w:val="36"/>
        </w:rPr>
      </w:pPr>
      <w:r w:rsidRPr="006C41E7">
        <w:rPr>
          <w:rFonts w:eastAsiaTheme="majorEastAsia" w:cstheme="minorHAnsi"/>
          <w:b/>
          <w:bCs/>
          <w:color w:val="7C380A"/>
          <w:sz w:val="36"/>
          <w:szCs w:val="36"/>
        </w:rPr>
        <w:t>Piccolo</w:t>
      </w:r>
    </w:p>
    <w:p w14:paraId="25284BBF" w14:textId="77777777" w:rsidR="000E7167" w:rsidRPr="007339EA" w:rsidRDefault="000E7167" w:rsidP="000E7167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15EEAA84" w14:textId="77777777" w:rsidR="000E7167" w:rsidRPr="007339EA" w:rsidRDefault="000E7167" w:rsidP="000E7167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0010526A" w14:textId="77777777" w:rsidR="000E7167" w:rsidRPr="007339EA" w:rsidRDefault="000E7167" w:rsidP="000E7167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D36526D" w14:textId="77777777" w:rsidR="000E7167" w:rsidRPr="007339EA" w:rsidRDefault="000E7167" w:rsidP="000E7167">
      <w:pPr>
        <w:pStyle w:val="ac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7804CFA0" w14:textId="77777777" w:rsidR="000E7167" w:rsidRDefault="000E7167" w:rsidP="000E7167">
      <w:pPr>
        <w:rPr>
          <w:b/>
          <w:noProof/>
        </w:rPr>
      </w:pPr>
      <w:r w:rsidRPr="007339EA">
        <w:rPr>
          <w:noProof/>
        </w:rPr>
        <w:lastRenderedPageBreak/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B9E252D" w14:textId="77777777" w:rsidR="000E7167" w:rsidRPr="008D3DE9" w:rsidRDefault="000E7167" w:rsidP="000E7167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2D05274F" w14:textId="77777777" w:rsidR="000E7167" w:rsidRPr="007339EA" w:rsidRDefault="000E7167" w:rsidP="000E7167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0E7167" w:rsidRPr="007339EA" w14:paraId="152044F1" w14:textId="77777777" w:rsidTr="00AD5E8A">
        <w:tc>
          <w:tcPr>
            <w:tcW w:w="2887" w:type="dxa"/>
            <w:shd w:val="clear" w:color="auto" w:fill="D9D9D9" w:themeFill="background1" w:themeFillShade="D9"/>
          </w:tcPr>
          <w:p w14:paraId="39C1D432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5BF65B7A" w14:textId="77777777" w:rsidR="000E7167" w:rsidRPr="007339EA" w:rsidRDefault="000E7167" w:rsidP="00AD5E8A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0E7167" w:rsidRPr="007339EA" w14:paraId="1E9DB0A3" w14:textId="77777777" w:rsidTr="00AD5E8A">
        <w:tc>
          <w:tcPr>
            <w:tcW w:w="2887" w:type="dxa"/>
          </w:tcPr>
          <w:p w14:paraId="1201A16D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639A9E3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3DB3EEEF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AE20996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0C96934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079C4E08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126A307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0ED241D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3348B34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01CD294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6B5450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326459C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4E494C4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6CFF70F7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0E7167" w:rsidRPr="007339EA" w14:paraId="5B6C1DB3" w14:textId="77777777" w:rsidTr="00AD5E8A">
        <w:trPr>
          <w:trHeight w:val="658"/>
        </w:trPr>
        <w:tc>
          <w:tcPr>
            <w:tcW w:w="2887" w:type="dxa"/>
          </w:tcPr>
          <w:p w14:paraId="228E2F43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43B7F335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02FA183E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4F80A9C9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15FE64C2" w14:textId="77777777" w:rsidR="000E7167" w:rsidRPr="007339EA" w:rsidRDefault="000E7167" w:rsidP="00AD5E8A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436B59DF" w14:textId="77777777" w:rsidR="000E7167" w:rsidRPr="00CC1C7F" w:rsidRDefault="000E7167" w:rsidP="00CC1C7F">
      <w:pPr>
        <w:pStyle w:val="Body"/>
        <w:ind w:left="360"/>
        <w:jc w:val="center"/>
        <w:rPr>
          <w:noProof/>
          <w:color w:val="auto"/>
        </w:rPr>
      </w:pPr>
    </w:p>
    <w:sectPr w:rsidR="000E7167" w:rsidRPr="00CC1C7F" w:rsidSect="0078776C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04A701" w14:textId="77777777" w:rsidR="0078776C" w:rsidRDefault="0078776C" w:rsidP="008068A2">
      <w:pPr>
        <w:spacing w:after="0" w:line="240" w:lineRule="auto"/>
      </w:pPr>
      <w:r>
        <w:separator/>
      </w:r>
    </w:p>
  </w:endnote>
  <w:endnote w:type="continuationSeparator" w:id="0">
    <w:p w14:paraId="70AC1EFF" w14:textId="77777777" w:rsidR="0078776C" w:rsidRDefault="007877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276664" w14:textId="77777777" w:rsidR="0078776C" w:rsidRDefault="0078776C" w:rsidP="008068A2">
      <w:pPr>
        <w:spacing w:after="0" w:line="240" w:lineRule="auto"/>
      </w:pPr>
      <w:r>
        <w:separator/>
      </w:r>
    </w:p>
  </w:footnote>
  <w:footnote w:type="continuationSeparator" w:id="0">
    <w:p w14:paraId="5BE603A2" w14:textId="77777777" w:rsidR="0078776C" w:rsidRDefault="007877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4" w15:restartNumberingAfterBreak="0">
    <w:nsid w:val="08EB50E0"/>
    <w:multiLevelType w:val="hybridMultilevel"/>
    <w:tmpl w:val="17906DD6"/>
    <w:numStyleLink w:val="ImportedStyle1"/>
  </w:abstractNum>
  <w:abstractNum w:abstractNumId="5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30C94E52"/>
    <w:multiLevelType w:val="hybridMultilevel"/>
    <w:tmpl w:val="7ED882DC"/>
    <w:numStyleLink w:val="ImportedStyle2"/>
  </w:abstractNum>
  <w:abstractNum w:abstractNumId="17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8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9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961D7"/>
    <w:multiLevelType w:val="hybridMultilevel"/>
    <w:tmpl w:val="17906DD6"/>
    <w:numStyleLink w:val="ImportedStyle1"/>
  </w:abstractNum>
  <w:abstractNum w:abstractNumId="23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430F4D"/>
    <w:multiLevelType w:val="hybridMultilevel"/>
    <w:tmpl w:val="40B8448E"/>
    <w:numStyleLink w:val="ImportedStyle5"/>
  </w:abstractNum>
  <w:abstractNum w:abstractNumId="28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9126578">
    <w:abstractNumId w:val="10"/>
  </w:num>
  <w:num w:numId="2" w16cid:durableId="1954022121">
    <w:abstractNumId w:val="8"/>
  </w:num>
  <w:num w:numId="3" w16cid:durableId="1795099326">
    <w:abstractNumId w:val="4"/>
  </w:num>
  <w:num w:numId="4" w16cid:durableId="1724404500">
    <w:abstractNumId w:val="18"/>
  </w:num>
  <w:num w:numId="5" w16cid:durableId="333538153">
    <w:abstractNumId w:val="16"/>
  </w:num>
  <w:num w:numId="6" w16cid:durableId="1868833831">
    <w:abstractNumId w:val="12"/>
  </w:num>
  <w:num w:numId="7" w16cid:durableId="682323298">
    <w:abstractNumId w:val="4"/>
    <w:lvlOverride w:ilvl="0">
      <w:startOverride w:val="5"/>
    </w:lvlOverride>
  </w:num>
  <w:num w:numId="8" w16cid:durableId="1895458125">
    <w:abstractNumId w:val="4"/>
  </w:num>
  <w:num w:numId="9" w16cid:durableId="679509516">
    <w:abstractNumId w:val="4"/>
    <w:lvlOverride w:ilvl="0">
      <w:startOverride w:val="8"/>
    </w:lvlOverride>
  </w:num>
  <w:num w:numId="10" w16cid:durableId="2113430825">
    <w:abstractNumId w:val="24"/>
  </w:num>
  <w:num w:numId="11" w16cid:durableId="2074767461">
    <w:abstractNumId w:val="27"/>
  </w:num>
  <w:num w:numId="12" w16cid:durableId="1424688333">
    <w:abstractNumId w:val="33"/>
  </w:num>
  <w:num w:numId="13" w16cid:durableId="1293290378">
    <w:abstractNumId w:val="26"/>
  </w:num>
  <w:num w:numId="14" w16cid:durableId="1597712368">
    <w:abstractNumId w:val="1"/>
  </w:num>
  <w:num w:numId="15" w16cid:durableId="1891577303">
    <w:abstractNumId w:val="7"/>
  </w:num>
  <w:num w:numId="16" w16cid:durableId="738745638">
    <w:abstractNumId w:val="31"/>
  </w:num>
  <w:num w:numId="17" w16cid:durableId="1449472138">
    <w:abstractNumId w:val="34"/>
  </w:num>
  <w:num w:numId="18" w16cid:durableId="89122864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21064135">
    <w:abstractNumId w:val="6"/>
  </w:num>
  <w:num w:numId="20" w16cid:durableId="1152285563">
    <w:abstractNumId w:val="21"/>
  </w:num>
  <w:num w:numId="21" w16cid:durableId="182714462">
    <w:abstractNumId w:val="35"/>
  </w:num>
  <w:num w:numId="22" w16cid:durableId="1789082029">
    <w:abstractNumId w:val="3"/>
  </w:num>
  <w:num w:numId="23" w16cid:durableId="1570264439">
    <w:abstractNumId w:val="22"/>
    <w:lvlOverride w:ilvl="0">
      <w:startOverride w:val="3"/>
    </w:lvlOverride>
  </w:num>
  <w:num w:numId="24" w16cid:durableId="1164131568">
    <w:abstractNumId w:val="22"/>
  </w:num>
  <w:num w:numId="25" w16cid:durableId="2009482374">
    <w:abstractNumId w:val="17"/>
  </w:num>
  <w:num w:numId="26" w16cid:durableId="1519389687">
    <w:abstractNumId w:val="2"/>
  </w:num>
  <w:num w:numId="27" w16cid:durableId="973750081">
    <w:abstractNumId w:val="20"/>
  </w:num>
  <w:num w:numId="28" w16cid:durableId="1529876289">
    <w:abstractNumId w:val="25"/>
  </w:num>
  <w:num w:numId="29" w16cid:durableId="1972980839">
    <w:abstractNumId w:val="29"/>
  </w:num>
  <w:num w:numId="30" w16cid:durableId="1932660199">
    <w:abstractNumId w:val="28"/>
  </w:num>
  <w:num w:numId="31" w16cid:durableId="2118405008">
    <w:abstractNumId w:val="30"/>
  </w:num>
  <w:num w:numId="32" w16cid:durableId="258221291">
    <w:abstractNumId w:val="10"/>
  </w:num>
  <w:num w:numId="33" w16cid:durableId="46924587">
    <w:abstractNumId w:val="32"/>
  </w:num>
  <w:num w:numId="34" w16cid:durableId="497960219">
    <w:abstractNumId w:val="11"/>
  </w:num>
  <w:num w:numId="35" w16cid:durableId="1417289336">
    <w:abstractNumId w:val="13"/>
  </w:num>
  <w:num w:numId="36" w16cid:durableId="2118602868">
    <w:abstractNumId w:val="19"/>
  </w:num>
  <w:num w:numId="37" w16cid:durableId="1032805590">
    <w:abstractNumId w:val="23"/>
  </w:num>
  <w:num w:numId="38" w16cid:durableId="463891365">
    <w:abstractNumId w:val="9"/>
  </w:num>
  <w:num w:numId="39" w16cid:durableId="655307510">
    <w:abstractNumId w:val="15"/>
  </w:num>
  <w:num w:numId="40" w16cid:durableId="1051535799">
    <w:abstractNumId w:val="5"/>
  </w:num>
  <w:num w:numId="41" w16cid:durableId="564026206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QUANihvZywAAAA="/>
  </w:docVars>
  <w:rsids>
    <w:rsidRoot w:val="008068A2"/>
    <w:rsid w:val="000006BB"/>
    <w:rsid w:val="00002C1C"/>
    <w:rsid w:val="00007044"/>
    <w:rsid w:val="000110F3"/>
    <w:rsid w:val="0001451E"/>
    <w:rsid w:val="00020DF7"/>
    <w:rsid w:val="00023DC6"/>
    <w:rsid w:val="00025F04"/>
    <w:rsid w:val="00042A2A"/>
    <w:rsid w:val="00064D15"/>
    <w:rsid w:val="0008559D"/>
    <w:rsid w:val="00086727"/>
    <w:rsid w:val="0009209B"/>
    <w:rsid w:val="000965DE"/>
    <w:rsid w:val="000A6794"/>
    <w:rsid w:val="000A7514"/>
    <w:rsid w:val="000B39E6"/>
    <w:rsid w:val="000B56F0"/>
    <w:rsid w:val="000C5361"/>
    <w:rsid w:val="000D1C40"/>
    <w:rsid w:val="000E7167"/>
    <w:rsid w:val="000F427B"/>
    <w:rsid w:val="000F7797"/>
    <w:rsid w:val="00103906"/>
    <w:rsid w:val="00120397"/>
    <w:rsid w:val="001239A5"/>
    <w:rsid w:val="001275B9"/>
    <w:rsid w:val="001310B6"/>
    <w:rsid w:val="001351D2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053AA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92EB0"/>
    <w:rsid w:val="002A2D2D"/>
    <w:rsid w:val="002B1EC2"/>
    <w:rsid w:val="002C13FE"/>
    <w:rsid w:val="002C539D"/>
    <w:rsid w:val="002C71C6"/>
    <w:rsid w:val="002D07CA"/>
    <w:rsid w:val="002F073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429C3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42B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91C"/>
    <w:rsid w:val="00574FBA"/>
    <w:rsid w:val="005803E5"/>
    <w:rsid w:val="00584EDB"/>
    <w:rsid w:val="0058723E"/>
    <w:rsid w:val="00594821"/>
    <w:rsid w:val="0059580B"/>
    <w:rsid w:val="00596357"/>
    <w:rsid w:val="00596AA5"/>
    <w:rsid w:val="005A16F1"/>
    <w:rsid w:val="005A1E6C"/>
    <w:rsid w:val="005A517D"/>
    <w:rsid w:val="005B0164"/>
    <w:rsid w:val="005C131C"/>
    <w:rsid w:val="005C3C80"/>
    <w:rsid w:val="005C6A24"/>
    <w:rsid w:val="005E04CE"/>
    <w:rsid w:val="005E6CC9"/>
    <w:rsid w:val="005F0E9F"/>
    <w:rsid w:val="00600083"/>
    <w:rsid w:val="00604363"/>
    <w:rsid w:val="00624212"/>
    <w:rsid w:val="006242A9"/>
    <w:rsid w:val="00624DCF"/>
    <w:rsid w:val="006267D5"/>
    <w:rsid w:val="006275F4"/>
    <w:rsid w:val="0063342B"/>
    <w:rsid w:val="00640502"/>
    <w:rsid w:val="00644D27"/>
    <w:rsid w:val="006640AE"/>
    <w:rsid w:val="00670041"/>
    <w:rsid w:val="00671FE2"/>
    <w:rsid w:val="00685B1F"/>
    <w:rsid w:val="00686C0C"/>
    <w:rsid w:val="00695634"/>
    <w:rsid w:val="006A2531"/>
    <w:rsid w:val="006B0E5C"/>
    <w:rsid w:val="006C41E7"/>
    <w:rsid w:val="006D239A"/>
    <w:rsid w:val="006E1302"/>
    <w:rsid w:val="006E2245"/>
    <w:rsid w:val="006E3526"/>
    <w:rsid w:val="006E55B4"/>
    <w:rsid w:val="006E7E50"/>
    <w:rsid w:val="0070019C"/>
    <w:rsid w:val="00704432"/>
    <w:rsid w:val="007051DF"/>
    <w:rsid w:val="00721EED"/>
    <w:rsid w:val="00724DA4"/>
    <w:rsid w:val="0073587C"/>
    <w:rsid w:val="007407E9"/>
    <w:rsid w:val="00756D52"/>
    <w:rsid w:val="00763912"/>
    <w:rsid w:val="00774E44"/>
    <w:rsid w:val="00785258"/>
    <w:rsid w:val="00786389"/>
    <w:rsid w:val="0078776C"/>
    <w:rsid w:val="00791F02"/>
    <w:rsid w:val="0079324A"/>
    <w:rsid w:val="00794EEE"/>
    <w:rsid w:val="007A056D"/>
    <w:rsid w:val="007A4A35"/>
    <w:rsid w:val="007A635E"/>
    <w:rsid w:val="007B3686"/>
    <w:rsid w:val="007C2C37"/>
    <w:rsid w:val="007C3E81"/>
    <w:rsid w:val="007C42AC"/>
    <w:rsid w:val="007C51AA"/>
    <w:rsid w:val="007D742F"/>
    <w:rsid w:val="007E0960"/>
    <w:rsid w:val="007E3C6F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B9D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26C5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D8A"/>
    <w:rsid w:val="00B148DD"/>
    <w:rsid w:val="00B2472A"/>
    <w:rsid w:val="00B36842"/>
    <w:rsid w:val="00B567F6"/>
    <w:rsid w:val="00B56DF3"/>
    <w:rsid w:val="00B57A5C"/>
    <w:rsid w:val="00B6185B"/>
    <w:rsid w:val="00B63827"/>
    <w:rsid w:val="00B638EB"/>
    <w:rsid w:val="00B63DED"/>
    <w:rsid w:val="00B753E7"/>
    <w:rsid w:val="00B76C22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12DB"/>
    <w:rsid w:val="00BE1D7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116"/>
    <w:rsid w:val="00C80E52"/>
    <w:rsid w:val="00C82862"/>
    <w:rsid w:val="00C84E4D"/>
    <w:rsid w:val="00CA2FD0"/>
    <w:rsid w:val="00CB44DF"/>
    <w:rsid w:val="00CB626D"/>
    <w:rsid w:val="00CC1C7F"/>
    <w:rsid w:val="00CC51F4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47095"/>
    <w:rsid w:val="00D50F79"/>
    <w:rsid w:val="00D72019"/>
    <w:rsid w:val="00D73957"/>
    <w:rsid w:val="00D8395C"/>
    <w:rsid w:val="00D910AA"/>
    <w:rsid w:val="00DA028F"/>
    <w:rsid w:val="00DA0DC3"/>
    <w:rsid w:val="00DC28E6"/>
    <w:rsid w:val="00DC79E8"/>
    <w:rsid w:val="00DD55F0"/>
    <w:rsid w:val="00DD7BB2"/>
    <w:rsid w:val="00DE1B8E"/>
    <w:rsid w:val="00DE461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F40"/>
    <w:rsid w:val="00E63F64"/>
    <w:rsid w:val="00E74623"/>
    <w:rsid w:val="00E80E3D"/>
    <w:rsid w:val="00E86D42"/>
    <w:rsid w:val="00E870B8"/>
    <w:rsid w:val="00EA1019"/>
    <w:rsid w:val="00EA3B29"/>
    <w:rsid w:val="00EB4219"/>
    <w:rsid w:val="00EB7421"/>
    <w:rsid w:val="00EC36F5"/>
    <w:rsid w:val="00EC5A4D"/>
    <w:rsid w:val="00EC6433"/>
    <w:rsid w:val="00ED0DEA"/>
    <w:rsid w:val="00ED73C4"/>
    <w:rsid w:val="00EE766D"/>
    <w:rsid w:val="00F1516D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CF3"/>
    <w:rsid w:val="00FD07B2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a0"/>
    <w:rsid w:val="0070019C"/>
  </w:style>
  <w:style w:type="table" w:customStyle="1" w:styleId="TableGrid3">
    <w:name w:val="Table Grid3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a1"/>
    <w:next w:val="af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iiyi">
    <w:name w:val="viiyi"/>
    <w:basedOn w:val="a0"/>
    <w:rsid w:val="000E7167"/>
  </w:style>
  <w:style w:type="character" w:customStyle="1" w:styleId="itemprop">
    <w:name w:val="itemprop"/>
    <w:basedOn w:val="a0"/>
    <w:rsid w:val="000E7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imdb.com/name/nm0634240/?ref_=tt_ov_dr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41/JS-Fundamentals-Exercises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8/back-end-technologies-basics-january-2024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imdb.com/name/nm0003418/?ref_=tt_ov_dr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db.com/name/nm0000338/?ref_=tt_ov_dr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BFCE08B-079D-4903-8B28-0B443CDDDB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682</Words>
  <Characters>9589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esi Zaharieva</cp:lastModifiedBy>
  <cp:revision>2</cp:revision>
  <cp:lastPrinted>2023-05-04T06:09:00Z</cp:lastPrinted>
  <dcterms:created xsi:type="dcterms:W3CDTF">2024-02-02T10:47:00Z</dcterms:created>
  <dcterms:modified xsi:type="dcterms:W3CDTF">2024-02-02T10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